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2829E6" w14:textId="77777777" w:rsidR="00FA1959" w:rsidRPr="001D37F0" w:rsidRDefault="00FA1959" w:rsidP="00FA1959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e-</w:t>
      </w:r>
      <w:r w:rsidRPr="001D37F0">
        <w:rPr>
          <w:b/>
          <w:sz w:val="36"/>
          <w:szCs w:val="36"/>
          <w:lang w:val="en-US"/>
        </w:rPr>
        <w:t xml:space="preserve">RPH </w:t>
      </w:r>
      <w:r>
        <w:rPr>
          <w:b/>
          <w:sz w:val="36"/>
          <w:szCs w:val="36"/>
          <w:lang w:val="en-US"/>
        </w:rPr>
        <w:t>SAINS TINGKATAN 2</w:t>
      </w:r>
    </w:p>
    <w:tbl>
      <w:tblPr>
        <w:tblStyle w:val="TableGrid"/>
        <w:tblW w:w="9659" w:type="dxa"/>
        <w:tblLook w:val="04A0" w:firstRow="1" w:lastRow="0" w:firstColumn="1" w:lastColumn="0" w:noHBand="0" w:noVBand="1"/>
      </w:tblPr>
      <w:tblGrid>
        <w:gridCol w:w="1304"/>
        <w:gridCol w:w="2093"/>
        <w:gridCol w:w="2865"/>
        <w:gridCol w:w="177"/>
        <w:gridCol w:w="1127"/>
        <w:gridCol w:w="2093"/>
      </w:tblGrid>
      <w:tr w:rsidR="00FA1959" w:rsidRPr="001D37F0" w14:paraId="3FE94BD7" w14:textId="77777777" w:rsidTr="00D762CD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53DC27A2" w14:textId="77777777" w:rsidR="00FA1959" w:rsidRPr="001D37F0" w:rsidRDefault="00FA1959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ANCANGAN PENGAJARAN HARIAN</w:t>
            </w:r>
          </w:p>
        </w:tc>
      </w:tr>
      <w:tr w:rsidR="00FA1959" w:rsidRPr="001D37F0" w14:paraId="3E4DF392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740F56B6" w14:textId="77777777" w:rsidR="00FA1959" w:rsidRPr="001D37F0" w:rsidRDefault="00FA1959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gridSpan w:val="2"/>
            <w:vAlign w:val="center"/>
          </w:tcPr>
          <w:p w14:paraId="0B7E7BA2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0E599E8A" w14:textId="77777777" w:rsidR="00FA1959" w:rsidRPr="001D37F0" w:rsidRDefault="00FA1959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1F23DFD0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FA1959" w:rsidRPr="001D37F0" w14:paraId="17BAB85F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4F860D0B" w14:textId="77777777" w:rsidR="00FA1959" w:rsidRPr="001D37F0" w:rsidRDefault="00FA1959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gridSpan w:val="2"/>
            <w:vAlign w:val="center"/>
          </w:tcPr>
          <w:p w14:paraId="64AF3323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nyenggaraan dan Kesinambungan Hidup</w:t>
            </w:r>
          </w:p>
        </w:tc>
        <w:tc>
          <w:tcPr>
            <w:tcW w:w="1304" w:type="dxa"/>
            <w:gridSpan w:val="2"/>
            <w:vAlign w:val="center"/>
          </w:tcPr>
          <w:p w14:paraId="3049C53E" w14:textId="77777777" w:rsidR="00FA1959" w:rsidRPr="001D37F0" w:rsidRDefault="00FA1959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1920BB36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FA1959" w:rsidRPr="001D37F0" w14:paraId="6590AE28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713FDF5D" w14:textId="77777777" w:rsidR="00FA1959" w:rsidRPr="001D37F0" w:rsidRDefault="00FA1959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gridSpan w:val="2"/>
            <w:vAlign w:val="center"/>
          </w:tcPr>
          <w:p w14:paraId="3A68DE3C" w14:textId="25AF16A4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.0 Nutrisi</w:t>
            </w:r>
          </w:p>
        </w:tc>
        <w:tc>
          <w:tcPr>
            <w:tcW w:w="1304" w:type="dxa"/>
            <w:gridSpan w:val="2"/>
            <w:vAlign w:val="center"/>
          </w:tcPr>
          <w:p w14:paraId="6422698E" w14:textId="77777777" w:rsidR="00FA1959" w:rsidRPr="001D37F0" w:rsidRDefault="00FA1959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17384A8D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FA1959" w:rsidRPr="001D37F0" w14:paraId="7BE72B46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7A761170" w14:textId="77777777" w:rsidR="00FA1959" w:rsidRPr="001D37F0" w:rsidRDefault="00FA1959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gridSpan w:val="2"/>
            <w:vAlign w:val="center"/>
          </w:tcPr>
          <w:p w14:paraId="1E87FEE2" w14:textId="53355632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Kelas Makanan</w:t>
            </w:r>
          </w:p>
        </w:tc>
        <w:tc>
          <w:tcPr>
            <w:tcW w:w="1304" w:type="dxa"/>
            <w:gridSpan w:val="2"/>
            <w:vAlign w:val="center"/>
          </w:tcPr>
          <w:p w14:paraId="6249EE0E" w14:textId="77777777" w:rsidR="00FA1959" w:rsidRPr="001D37F0" w:rsidRDefault="00FA1959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493E73A4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FA1959" w:rsidRPr="001D37F0" w14:paraId="75563D39" w14:textId="77777777" w:rsidTr="00D762CD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6E740E51" w14:textId="77777777" w:rsidR="00FA1959" w:rsidRPr="001D37F0" w:rsidRDefault="00FA1959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FA1959" w:rsidRPr="001D37F0" w14:paraId="162D773E" w14:textId="77777777" w:rsidTr="00D762CD">
        <w:tc>
          <w:tcPr>
            <w:tcW w:w="9659" w:type="dxa"/>
            <w:gridSpan w:val="6"/>
          </w:tcPr>
          <w:p w14:paraId="0877A108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706963FB" w14:textId="5808BA3C" w:rsidR="00FA1959" w:rsidRPr="00A8637F" w:rsidRDefault="00FA1959" w:rsidP="00D762CD">
            <w:pPr>
              <w:pStyle w:val="ListParagraph"/>
              <w:numPr>
                <w:ilvl w:val="0"/>
                <w:numId w:val="1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enghuraikan dan berkomunikasi mengenai tujuh kelas makanan</w:t>
            </w:r>
            <w:r w:rsidR="00E133FE">
              <w:rPr>
                <w:sz w:val="24"/>
                <w:szCs w:val="24"/>
                <w:lang w:val="en-US"/>
              </w:rPr>
              <w:t>.</w:t>
            </w:r>
          </w:p>
        </w:tc>
      </w:tr>
      <w:tr w:rsidR="00FA1959" w:rsidRPr="001D37F0" w14:paraId="7A0EFDE0" w14:textId="77777777" w:rsidTr="00D762CD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69443E18" w14:textId="77777777" w:rsidR="00FA1959" w:rsidRPr="001D37F0" w:rsidRDefault="00FA1959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FA1959" w:rsidRPr="001D37F0" w14:paraId="52D0E988" w14:textId="77777777" w:rsidTr="00D762CD">
        <w:trPr>
          <w:trHeight w:val="735"/>
        </w:trPr>
        <w:tc>
          <w:tcPr>
            <w:tcW w:w="9659" w:type="dxa"/>
            <w:gridSpan w:val="6"/>
          </w:tcPr>
          <w:p w14:paraId="2C2E6E71" w14:textId="77777777" w:rsidR="00FA1959" w:rsidRPr="001D37F0" w:rsidRDefault="00FA1959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66B1ECA8" w14:textId="14156D8D" w:rsidR="00FA1959" w:rsidRPr="00B91269" w:rsidRDefault="00FA1959" w:rsidP="004750B2">
            <w:pPr>
              <w:pStyle w:val="ListParagraph"/>
              <w:numPr>
                <w:ilvl w:val="0"/>
                <w:numId w:val="2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Guru </w:t>
            </w:r>
            <w:r w:rsidR="004750B2">
              <w:rPr>
                <w:sz w:val="24"/>
                <w:szCs w:val="24"/>
                <w:lang w:val="en-US"/>
              </w:rPr>
              <w:t>dan murid bersoal jawab untuk menguji tahap pengetahuan murid mengenai kelas makanan.</w:t>
            </w:r>
          </w:p>
        </w:tc>
      </w:tr>
      <w:tr w:rsidR="00FA1959" w:rsidRPr="001D37F0" w14:paraId="6B60D04A" w14:textId="77777777" w:rsidTr="004750B2">
        <w:trPr>
          <w:trHeight w:val="462"/>
        </w:trPr>
        <w:tc>
          <w:tcPr>
            <w:tcW w:w="9659" w:type="dxa"/>
            <w:gridSpan w:val="6"/>
            <w:tcBorders>
              <w:bottom w:val="nil"/>
            </w:tcBorders>
          </w:tcPr>
          <w:p w14:paraId="339BF3F4" w14:textId="77777777" w:rsidR="00FA1959" w:rsidRPr="001D37F0" w:rsidRDefault="00FA1959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69F15BEF" w14:textId="1121F62B" w:rsidR="00FA1959" w:rsidRPr="00FA1959" w:rsidRDefault="00FA1959" w:rsidP="00FA1959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dibahagikan kepada beberapa kumpulan yang terdiri daripada 6 orang:</w:t>
            </w:r>
          </w:p>
        </w:tc>
      </w:tr>
      <w:tr w:rsidR="00FA1959" w:rsidRPr="001D37F0" w14:paraId="1A1F5C62" w14:textId="77777777" w:rsidTr="004750B2">
        <w:trPr>
          <w:trHeight w:val="70"/>
        </w:trPr>
        <w:tc>
          <w:tcPr>
            <w:tcW w:w="3397" w:type="dxa"/>
            <w:gridSpan w:val="2"/>
            <w:tcBorders>
              <w:top w:val="nil"/>
              <w:bottom w:val="nil"/>
              <w:right w:val="nil"/>
            </w:tcBorders>
          </w:tcPr>
          <w:p w14:paraId="42922460" w14:textId="77777777" w:rsidR="00FA1959" w:rsidRPr="00FA1959" w:rsidRDefault="00FA1959" w:rsidP="00FA1959">
            <w:pPr>
              <w:pStyle w:val="ListParagraph"/>
              <w:numPr>
                <w:ilvl w:val="0"/>
                <w:numId w:val="5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A: natrium</w:t>
            </w:r>
          </w:p>
          <w:p w14:paraId="3DE5510A" w14:textId="6D2CF102" w:rsidR="00FA1959" w:rsidRPr="00FA1959" w:rsidRDefault="00FA1959" w:rsidP="00FA1959">
            <w:pPr>
              <w:pStyle w:val="ListParagraph"/>
              <w:numPr>
                <w:ilvl w:val="0"/>
                <w:numId w:val="5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B: kalsium</w:t>
            </w:r>
          </w:p>
        </w:tc>
        <w:tc>
          <w:tcPr>
            <w:tcW w:w="30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CA6746" w14:textId="77777777" w:rsidR="00FA1959" w:rsidRDefault="00FA1959" w:rsidP="00FA1959">
            <w:pPr>
              <w:pStyle w:val="ListParagraph"/>
              <w:numPr>
                <w:ilvl w:val="0"/>
                <w:numId w:val="5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C: besi</w:t>
            </w:r>
          </w:p>
          <w:p w14:paraId="2162D05D" w14:textId="5B302CBA" w:rsidR="00FA1959" w:rsidRPr="00FA1959" w:rsidRDefault="00FA1959" w:rsidP="00FA1959">
            <w:pPr>
              <w:pStyle w:val="ListParagraph"/>
              <w:numPr>
                <w:ilvl w:val="0"/>
                <w:numId w:val="5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D: iodin</w:t>
            </w:r>
          </w:p>
        </w:tc>
        <w:tc>
          <w:tcPr>
            <w:tcW w:w="3220" w:type="dxa"/>
            <w:gridSpan w:val="2"/>
            <w:tcBorders>
              <w:top w:val="nil"/>
              <w:left w:val="nil"/>
              <w:bottom w:val="nil"/>
            </w:tcBorders>
          </w:tcPr>
          <w:p w14:paraId="193BB74D" w14:textId="77777777" w:rsidR="00FA1959" w:rsidRDefault="00FA1959" w:rsidP="00FA1959">
            <w:pPr>
              <w:pStyle w:val="ListParagraph"/>
              <w:numPr>
                <w:ilvl w:val="0"/>
                <w:numId w:val="5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E: fosforus</w:t>
            </w:r>
          </w:p>
          <w:p w14:paraId="18BCB2AD" w14:textId="652D88BD" w:rsidR="00FA1959" w:rsidRPr="00FA1959" w:rsidRDefault="00FA1959" w:rsidP="00FA1959">
            <w:pPr>
              <w:pStyle w:val="ListParagraph"/>
              <w:numPr>
                <w:ilvl w:val="0"/>
                <w:numId w:val="5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F: kalium</w:t>
            </w:r>
          </w:p>
        </w:tc>
      </w:tr>
      <w:tr w:rsidR="00FA1959" w:rsidRPr="001D37F0" w14:paraId="0C1B0817" w14:textId="77777777" w:rsidTr="004750B2">
        <w:trPr>
          <w:trHeight w:val="930"/>
        </w:trPr>
        <w:tc>
          <w:tcPr>
            <w:tcW w:w="9659" w:type="dxa"/>
            <w:gridSpan w:val="6"/>
            <w:tcBorders>
              <w:top w:val="nil"/>
            </w:tcBorders>
          </w:tcPr>
          <w:p w14:paraId="4C91BCD8" w14:textId="77777777" w:rsidR="00FA1959" w:rsidRPr="004750B2" w:rsidRDefault="00FA1959" w:rsidP="00FA1959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dipecahkan kepada </w:t>
            </w:r>
            <w:r w:rsidR="004750B2">
              <w:rPr>
                <w:bCs/>
                <w:sz w:val="24"/>
                <w:szCs w:val="24"/>
                <w:lang w:val="en-US"/>
              </w:rPr>
              <w:t>kumpulan pakar mengikut nombor masing-masing.</w:t>
            </w:r>
          </w:p>
          <w:p w14:paraId="74E2206F" w14:textId="77777777" w:rsidR="004750B2" w:rsidRPr="004750B2" w:rsidRDefault="004750B2" w:rsidP="00FA1959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sediakan bahan akademik dalam bentuk teks oleh guru dan setiap murid perlu mempelajari dan memahami maklumat berkenaan bersama ahli lain dalam kumpulan pakar masing-masing.</w:t>
            </w:r>
          </w:p>
          <w:p w14:paraId="557BDEB1" w14:textId="22CB7636" w:rsidR="004750B2" w:rsidRPr="00FA1959" w:rsidRDefault="004750B2" w:rsidP="00FA1959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-murid yang berada dalam kumpulan pakar akan kembali ke kumpulan asal untuk membimbing ahli-ahli lain tentang apa-apa yang telah dipelajari.</w:t>
            </w:r>
          </w:p>
        </w:tc>
      </w:tr>
      <w:tr w:rsidR="00FA1959" w:rsidRPr="001D37F0" w14:paraId="6342493B" w14:textId="77777777" w:rsidTr="00D762CD">
        <w:trPr>
          <w:trHeight w:val="627"/>
        </w:trPr>
        <w:tc>
          <w:tcPr>
            <w:tcW w:w="9659" w:type="dxa"/>
            <w:gridSpan w:val="6"/>
          </w:tcPr>
          <w:p w14:paraId="7C23995F" w14:textId="77777777" w:rsidR="00FA1959" w:rsidRDefault="00FA1959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7CBFC054" w14:textId="018CB7E3" w:rsidR="00FA1959" w:rsidRPr="001D37F0" w:rsidRDefault="00FA1959" w:rsidP="00683744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4750B2">
              <w:rPr>
                <w:sz w:val="24"/>
                <w:szCs w:val="24"/>
                <w:lang w:val="en-US"/>
              </w:rPr>
              <w:t>1, 2, 3 dan 4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994E5F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>
              <w:rPr>
                <w:sz w:val="24"/>
                <w:szCs w:val="24"/>
                <w:lang w:val="en-US"/>
              </w:rPr>
              <w:t>Sains Tingkatan 2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994E5F">
              <w:rPr>
                <w:sz w:val="24"/>
                <w:szCs w:val="24"/>
                <w:lang w:val="en-US"/>
              </w:rPr>
              <w:t>30, 31 dan 32</w:t>
            </w:r>
            <w:r w:rsidR="00683744">
              <w:rPr>
                <w:sz w:val="24"/>
                <w:szCs w:val="24"/>
                <w:lang w:val="en-US"/>
              </w:rPr>
              <w:t>.</w:t>
            </w:r>
          </w:p>
        </w:tc>
      </w:tr>
      <w:tr w:rsidR="00FA1959" w:rsidRPr="001D37F0" w14:paraId="00B8E6E6" w14:textId="77777777" w:rsidTr="00D762CD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010039E0" w14:textId="77777777" w:rsidR="00FA1959" w:rsidRPr="001D37F0" w:rsidRDefault="00FA1959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FA1959" w:rsidRPr="001D37F0" w14:paraId="2CCBFDBC" w14:textId="77777777" w:rsidTr="00994E5F">
        <w:trPr>
          <w:trHeight w:val="2744"/>
        </w:trPr>
        <w:tc>
          <w:tcPr>
            <w:tcW w:w="9659" w:type="dxa"/>
            <w:gridSpan w:val="6"/>
          </w:tcPr>
          <w:p w14:paraId="507EB296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27961033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42F84EBE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4AF19D2C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</w:p>
          <w:p w14:paraId="32278C22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3237C473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2078504A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42ACD88F" w14:textId="77777777" w:rsidR="00FA1959" w:rsidRPr="001D37F0" w:rsidRDefault="00FA1959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4E962B62" w14:textId="77777777" w:rsidR="00FA1959" w:rsidRDefault="00FA1959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7BFCD032" w14:textId="77777777" w:rsidR="00994E5F" w:rsidRPr="001D37F0" w:rsidRDefault="00994E5F" w:rsidP="00D762CD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03A600D8" w14:textId="77777777" w:rsidR="007C3FBD" w:rsidRDefault="007C3FBD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60"/>
        <w:gridCol w:w="1304"/>
        <w:gridCol w:w="2094"/>
      </w:tblGrid>
      <w:tr w:rsidR="004750B2" w:rsidRPr="001D37F0" w14:paraId="2279DCE2" w14:textId="77777777" w:rsidTr="00D75A23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793C89A8" w14:textId="77777777" w:rsidR="004750B2" w:rsidRPr="001D37F0" w:rsidRDefault="004750B2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4750B2" w:rsidRPr="001D37F0" w14:paraId="2A5678F5" w14:textId="77777777" w:rsidTr="00D75A23">
        <w:trPr>
          <w:trHeight w:val="397"/>
        </w:trPr>
        <w:tc>
          <w:tcPr>
            <w:tcW w:w="1304" w:type="dxa"/>
            <w:vAlign w:val="center"/>
          </w:tcPr>
          <w:p w14:paraId="381B7E7A" w14:textId="77777777" w:rsidR="004750B2" w:rsidRPr="001D37F0" w:rsidRDefault="004750B2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60" w:type="dxa"/>
            <w:vAlign w:val="center"/>
          </w:tcPr>
          <w:p w14:paraId="11CFE6E4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6FD960C3" w14:textId="77777777" w:rsidR="004750B2" w:rsidRPr="001D37F0" w:rsidRDefault="004750B2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4" w:type="dxa"/>
            <w:vAlign w:val="center"/>
          </w:tcPr>
          <w:p w14:paraId="016211EE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4750B2" w:rsidRPr="001D37F0" w14:paraId="0E2967CB" w14:textId="77777777" w:rsidTr="00D75A23">
        <w:trPr>
          <w:trHeight w:val="397"/>
        </w:trPr>
        <w:tc>
          <w:tcPr>
            <w:tcW w:w="1304" w:type="dxa"/>
            <w:vAlign w:val="center"/>
          </w:tcPr>
          <w:p w14:paraId="526B09E6" w14:textId="77777777" w:rsidR="004750B2" w:rsidRPr="001D37F0" w:rsidRDefault="004750B2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60" w:type="dxa"/>
            <w:vAlign w:val="center"/>
          </w:tcPr>
          <w:p w14:paraId="6F67990D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nyenggaraan dan Kesinambungan Hidup</w:t>
            </w:r>
          </w:p>
        </w:tc>
        <w:tc>
          <w:tcPr>
            <w:tcW w:w="1304" w:type="dxa"/>
            <w:vAlign w:val="center"/>
          </w:tcPr>
          <w:p w14:paraId="74677DCF" w14:textId="77777777" w:rsidR="004750B2" w:rsidRPr="001D37F0" w:rsidRDefault="004750B2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4" w:type="dxa"/>
            <w:vAlign w:val="center"/>
          </w:tcPr>
          <w:p w14:paraId="4152523B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4750B2" w:rsidRPr="001D37F0" w14:paraId="78028922" w14:textId="77777777" w:rsidTr="00D75A23">
        <w:trPr>
          <w:trHeight w:val="397"/>
        </w:trPr>
        <w:tc>
          <w:tcPr>
            <w:tcW w:w="1304" w:type="dxa"/>
            <w:vAlign w:val="center"/>
          </w:tcPr>
          <w:p w14:paraId="657F9FB9" w14:textId="77777777" w:rsidR="004750B2" w:rsidRPr="001D37F0" w:rsidRDefault="004750B2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60" w:type="dxa"/>
            <w:vAlign w:val="center"/>
          </w:tcPr>
          <w:p w14:paraId="6C1F7943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.0 Nutrisi</w:t>
            </w:r>
          </w:p>
        </w:tc>
        <w:tc>
          <w:tcPr>
            <w:tcW w:w="1304" w:type="dxa"/>
            <w:vAlign w:val="center"/>
          </w:tcPr>
          <w:p w14:paraId="0E7BDF40" w14:textId="77777777" w:rsidR="004750B2" w:rsidRPr="001D37F0" w:rsidRDefault="004750B2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4" w:type="dxa"/>
            <w:vAlign w:val="center"/>
          </w:tcPr>
          <w:p w14:paraId="413060E8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4750B2" w:rsidRPr="001D37F0" w14:paraId="7A60373A" w14:textId="77777777" w:rsidTr="00D75A23">
        <w:trPr>
          <w:trHeight w:val="397"/>
        </w:trPr>
        <w:tc>
          <w:tcPr>
            <w:tcW w:w="1304" w:type="dxa"/>
            <w:vAlign w:val="center"/>
          </w:tcPr>
          <w:p w14:paraId="1453C9ED" w14:textId="77777777" w:rsidR="004750B2" w:rsidRPr="001D37F0" w:rsidRDefault="004750B2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60" w:type="dxa"/>
            <w:vAlign w:val="center"/>
          </w:tcPr>
          <w:p w14:paraId="6D764437" w14:textId="467A07C3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Kepentingan Gizi Seimbang</w:t>
            </w:r>
          </w:p>
        </w:tc>
        <w:tc>
          <w:tcPr>
            <w:tcW w:w="1304" w:type="dxa"/>
            <w:vAlign w:val="center"/>
          </w:tcPr>
          <w:p w14:paraId="6D23D7E1" w14:textId="77777777" w:rsidR="004750B2" w:rsidRPr="001D37F0" w:rsidRDefault="004750B2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4" w:type="dxa"/>
            <w:vAlign w:val="center"/>
          </w:tcPr>
          <w:p w14:paraId="131DD424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4750B2" w:rsidRPr="001D37F0" w14:paraId="4E3D0F97" w14:textId="77777777" w:rsidTr="00D75A23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58339737" w14:textId="77777777" w:rsidR="004750B2" w:rsidRPr="001D37F0" w:rsidRDefault="004750B2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4750B2" w:rsidRPr="001D37F0" w14:paraId="68A05790" w14:textId="77777777" w:rsidTr="00D75A23">
        <w:tc>
          <w:tcPr>
            <w:tcW w:w="9662" w:type="dxa"/>
            <w:gridSpan w:val="4"/>
          </w:tcPr>
          <w:p w14:paraId="178C024D" w14:textId="77777777" w:rsidR="004750B2" w:rsidRPr="001D37F0" w:rsidRDefault="004750B2" w:rsidP="00683744">
            <w:pPr>
              <w:jc w:val="both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714113C5" w14:textId="53699F52" w:rsidR="00120894" w:rsidRPr="00120894" w:rsidRDefault="00120894" w:rsidP="00683744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enganggar kalori makanan yang diambil dalam satu hidangan dan merancang satu gizi seimbang.</w:t>
            </w:r>
          </w:p>
        </w:tc>
      </w:tr>
      <w:tr w:rsidR="004750B2" w:rsidRPr="001D37F0" w14:paraId="043B557F" w14:textId="77777777" w:rsidTr="00D75A23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6A4C17D6" w14:textId="77777777" w:rsidR="004750B2" w:rsidRPr="001D37F0" w:rsidRDefault="004750B2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4750B2" w:rsidRPr="001D37F0" w14:paraId="739B5CDC" w14:textId="77777777" w:rsidTr="00D75A23">
        <w:trPr>
          <w:trHeight w:val="735"/>
        </w:trPr>
        <w:tc>
          <w:tcPr>
            <w:tcW w:w="9662" w:type="dxa"/>
            <w:gridSpan w:val="4"/>
          </w:tcPr>
          <w:p w14:paraId="734B9A10" w14:textId="77777777" w:rsidR="004750B2" w:rsidRPr="001D37F0" w:rsidRDefault="004750B2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10A6D599" w14:textId="77777777" w:rsidR="004750B2" w:rsidRDefault="004750B2" w:rsidP="004750B2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Guru dan murid bersoal jawab untuk menguji tahap pengetahuan murid mengenai </w:t>
            </w:r>
            <w:r w:rsidR="00120894">
              <w:rPr>
                <w:sz w:val="24"/>
                <w:szCs w:val="24"/>
                <w:lang w:val="en-US"/>
              </w:rPr>
              <w:t>faktor yang mempengaruhi keperluan kalori.</w:t>
            </w:r>
          </w:p>
          <w:p w14:paraId="278CBE41" w14:textId="77777777" w:rsidR="00120894" w:rsidRDefault="00120894" w:rsidP="004750B2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Guru menerangkan faktor-faktor yang mempengaruhi keperluan kalori di dalam buku teks halaman </w:t>
            </w:r>
            <w:r w:rsidR="003D071E">
              <w:rPr>
                <w:sz w:val="24"/>
                <w:szCs w:val="24"/>
                <w:lang w:val="en-US"/>
              </w:rPr>
              <w:t>54.</w:t>
            </w:r>
          </w:p>
          <w:p w14:paraId="3662491B" w14:textId="1B100F62" w:rsidR="003D071E" w:rsidRPr="00B91269" w:rsidRDefault="003D071E" w:rsidP="004750B2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urid memberikan perhatian terhadap penerangan guru.</w:t>
            </w:r>
          </w:p>
        </w:tc>
      </w:tr>
      <w:tr w:rsidR="00120894" w:rsidRPr="001D37F0" w14:paraId="53861B46" w14:textId="77777777" w:rsidTr="00D75A23">
        <w:trPr>
          <w:trHeight w:val="2940"/>
        </w:trPr>
        <w:tc>
          <w:tcPr>
            <w:tcW w:w="9662" w:type="dxa"/>
            <w:gridSpan w:val="4"/>
          </w:tcPr>
          <w:p w14:paraId="2A464BC6" w14:textId="77777777" w:rsidR="00120894" w:rsidRPr="001D37F0" w:rsidRDefault="00120894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76B8701E" w14:textId="4141E6A4" w:rsidR="00120894" w:rsidRPr="00FA1959" w:rsidRDefault="00120894" w:rsidP="00120894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rid dibahagikan kepada beberapa kumpulan. Secara berkumpulan, murid menjalankan kajian ke atas masalah obesiti dalam kalangan murid di sekolah.</w:t>
            </w:r>
          </w:p>
          <w:p w14:paraId="1586DA1D" w14:textId="77777777" w:rsidR="00120894" w:rsidRDefault="00120894" w:rsidP="004750B2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rid mencari dan berbincang tentang maklumat yang berkaitan dengan obesiti.</w:t>
            </w:r>
          </w:p>
          <w:p w14:paraId="7C0FE1C6" w14:textId="77777777" w:rsidR="00120894" w:rsidRDefault="00120894" w:rsidP="004750B2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rid mengenal pasti murid-murid yang mengalami obesiti dan menjalankan temu bual berkaitan dengan menu seharian dan gaya hidup mereka.</w:t>
            </w:r>
          </w:p>
          <w:p w14:paraId="2F6F075B" w14:textId="77777777" w:rsidR="00120894" w:rsidRDefault="00120894" w:rsidP="004750B2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rid mengira nilai kalori makanan mereka dalam sehari dan mencadangkan cara penyelesaian bagi membantu mereka menurunkan berat badan.</w:t>
            </w:r>
          </w:p>
          <w:p w14:paraId="1FDBC359" w14:textId="77777777" w:rsidR="00120894" w:rsidRDefault="00120894" w:rsidP="004750B2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Murid mempersembahkan dapatan dan maklumat yang berkaitan dengan kajian dengan menggunakan </w:t>
            </w:r>
            <w:r>
              <w:rPr>
                <w:rFonts w:cstheme="minorHAnsi"/>
                <w:i/>
                <w:iCs/>
                <w:sz w:val="24"/>
                <w:szCs w:val="24"/>
                <w:lang w:val="en-US"/>
              </w:rPr>
              <w:t>Microsoft PowerPoint</w:t>
            </w:r>
            <w:r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65D5BB7A" w14:textId="646DFCC7" w:rsidR="00120894" w:rsidRPr="00FA1959" w:rsidRDefault="00120894" w:rsidP="004750B2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rid menyediakan folio dalam tempoh masa dua minggu.</w:t>
            </w:r>
          </w:p>
        </w:tc>
      </w:tr>
      <w:tr w:rsidR="004750B2" w:rsidRPr="001D37F0" w14:paraId="3E1F471C" w14:textId="77777777" w:rsidTr="00D75A23">
        <w:trPr>
          <w:trHeight w:val="627"/>
        </w:trPr>
        <w:tc>
          <w:tcPr>
            <w:tcW w:w="9662" w:type="dxa"/>
            <w:gridSpan w:val="4"/>
          </w:tcPr>
          <w:p w14:paraId="17C44A06" w14:textId="77777777" w:rsidR="004750B2" w:rsidRDefault="004750B2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60587F7A" w14:textId="6C905D6D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683744">
              <w:rPr>
                <w:sz w:val="24"/>
                <w:szCs w:val="24"/>
                <w:lang w:val="en-US"/>
              </w:rPr>
              <w:t>2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994E5F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>
              <w:rPr>
                <w:sz w:val="24"/>
                <w:szCs w:val="24"/>
                <w:lang w:val="en-US"/>
              </w:rPr>
              <w:t>Sains Tingkatan 2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994E5F">
              <w:rPr>
                <w:sz w:val="24"/>
                <w:szCs w:val="24"/>
                <w:lang w:val="en-US"/>
              </w:rPr>
              <w:t>3</w:t>
            </w:r>
            <w:r w:rsidR="00683744">
              <w:rPr>
                <w:sz w:val="24"/>
                <w:szCs w:val="24"/>
                <w:lang w:val="en-US"/>
              </w:rPr>
              <w:t>5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4750B2" w:rsidRPr="001D37F0" w14:paraId="4C2EE039" w14:textId="77777777" w:rsidTr="00D75A23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50F7C434" w14:textId="77777777" w:rsidR="004750B2" w:rsidRPr="001D37F0" w:rsidRDefault="004750B2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4750B2" w:rsidRPr="001D37F0" w14:paraId="3FAA7526" w14:textId="77777777" w:rsidTr="00D75A23">
        <w:trPr>
          <w:trHeight w:val="2114"/>
        </w:trPr>
        <w:tc>
          <w:tcPr>
            <w:tcW w:w="9662" w:type="dxa"/>
            <w:gridSpan w:val="4"/>
          </w:tcPr>
          <w:p w14:paraId="3D5CC2AC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2AA523C4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1C59E388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3F7A9D44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</w:p>
          <w:p w14:paraId="5DF010C5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5DC031F4" w14:textId="77777777" w:rsidR="004750B2" w:rsidRPr="001D37F0" w:rsidRDefault="004750B2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62B75FE0" w14:textId="77777777" w:rsidR="004750B2" w:rsidRDefault="004750B2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994E5F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32D20F87" w14:textId="0BA9E3B7" w:rsidR="00994E5F" w:rsidRPr="001D37F0" w:rsidRDefault="00994E5F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A25A9C" w:rsidRPr="001D37F0" w14:paraId="4CF98332" w14:textId="77777777" w:rsidTr="00D75A23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52060BA4" w14:textId="77777777" w:rsidR="00A25A9C" w:rsidRPr="001D37F0" w:rsidRDefault="00A25A9C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A25A9C" w:rsidRPr="001D37F0" w14:paraId="210D5BB3" w14:textId="77777777" w:rsidTr="00D75A23">
        <w:trPr>
          <w:trHeight w:val="397"/>
        </w:trPr>
        <w:tc>
          <w:tcPr>
            <w:tcW w:w="1304" w:type="dxa"/>
            <w:vAlign w:val="center"/>
          </w:tcPr>
          <w:p w14:paraId="1B2AEF3B" w14:textId="77777777" w:rsidR="00A25A9C" w:rsidRPr="001D37F0" w:rsidRDefault="00A25A9C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60" w:type="dxa"/>
            <w:vAlign w:val="center"/>
          </w:tcPr>
          <w:p w14:paraId="59286AA5" w14:textId="77777777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7E902F54" w14:textId="77777777" w:rsidR="00A25A9C" w:rsidRPr="001D37F0" w:rsidRDefault="00A25A9C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4" w:type="dxa"/>
            <w:vAlign w:val="center"/>
          </w:tcPr>
          <w:p w14:paraId="7C749F3A" w14:textId="77777777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A25A9C" w:rsidRPr="001D37F0" w14:paraId="69631FDD" w14:textId="77777777" w:rsidTr="00D75A23">
        <w:trPr>
          <w:trHeight w:val="397"/>
        </w:trPr>
        <w:tc>
          <w:tcPr>
            <w:tcW w:w="1304" w:type="dxa"/>
            <w:vAlign w:val="center"/>
          </w:tcPr>
          <w:p w14:paraId="18839D99" w14:textId="77777777" w:rsidR="00A25A9C" w:rsidRPr="001D37F0" w:rsidRDefault="00A25A9C" w:rsidP="0090126B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60" w:type="dxa"/>
            <w:vAlign w:val="center"/>
          </w:tcPr>
          <w:p w14:paraId="0C41B992" w14:textId="77777777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nyenggaraan dan Kesinambungan Hidup</w:t>
            </w:r>
          </w:p>
        </w:tc>
        <w:tc>
          <w:tcPr>
            <w:tcW w:w="1304" w:type="dxa"/>
            <w:vAlign w:val="center"/>
          </w:tcPr>
          <w:p w14:paraId="5078D85A" w14:textId="77777777" w:rsidR="00A25A9C" w:rsidRPr="001D37F0" w:rsidRDefault="00A25A9C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4" w:type="dxa"/>
            <w:vAlign w:val="center"/>
          </w:tcPr>
          <w:p w14:paraId="4710C505" w14:textId="77777777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A25A9C" w:rsidRPr="001D37F0" w14:paraId="2E283003" w14:textId="77777777" w:rsidTr="00D75A23">
        <w:trPr>
          <w:trHeight w:val="397"/>
        </w:trPr>
        <w:tc>
          <w:tcPr>
            <w:tcW w:w="1304" w:type="dxa"/>
            <w:vAlign w:val="center"/>
          </w:tcPr>
          <w:p w14:paraId="1ACA5354" w14:textId="77777777" w:rsidR="00A25A9C" w:rsidRPr="001D37F0" w:rsidRDefault="00A25A9C" w:rsidP="0090126B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60" w:type="dxa"/>
            <w:vAlign w:val="center"/>
          </w:tcPr>
          <w:p w14:paraId="5EEB8286" w14:textId="77777777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.0 Nutrisi</w:t>
            </w:r>
          </w:p>
        </w:tc>
        <w:tc>
          <w:tcPr>
            <w:tcW w:w="1304" w:type="dxa"/>
            <w:vAlign w:val="center"/>
          </w:tcPr>
          <w:p w14:paraId="0BFB33B0" w14:textId="77777777" w:rsidR="00A25A9C" w:rsidRPr="001D37F0" w:rsidRDefault="00A25A9C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4" w:type="dxa"/>
            <w:vAlign w:val="center"/>
          </w:tcPr>
          <w:p w14:paraId="3EFA94B8" w14:textId="77777777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A25A9C" w:rsidRPr="001D37F0" w14:paraId="16AB30DC" w14:textId="77777777" w:rsidTr="00D75A23">
        <w:trPr>
          <w:trHeight w:val="397"/>
        </w:trPr>
        <w:tc>
          <w:tcPr>
            <w:tcW w:w="1304" w:type="dxa"/>
            <w:vAlign w:val="center"/>
          </w:tcPr>
          <w:p w14:paraId="56C69C69" w14:textId="77777777" w:rsidR="00A25A9C" w:rsidRPr="001D37F0" w:rsidRDefault="00A25A9C" w:rsidP="0090126B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60" w:type="dxa"/>
            <w:vAlign w:val="center"/>
          </w:tcPr>
          <w:p w14:paraId="1C6B4043" w14:textId="50FF856A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istem Pencernaan Manusia</w:t>
            </w:r>
          </w:p>
        </w:tc>
        <w:tc>
          <w:tcPr>
            <w:tcW w:w="1304" w:type="dxa"/>
            <w:vAlign w:val="center"/>
          </w:tcPr>
          <w:p w14:paraId="598D1531" w14:textId="77777777" w:rsidR="00A25A9C" w:rsidRPr="001D37F0" w:rsidRDefault="00A25A9C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4" w:type="dxa"/>
            <w:vAlign w:val="center"/>
          </w:tcPr>
          <w:p w14:paraId="1472E440" w14:textId="77777777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A25A9C" w:rsidRPr="001D37F0" w14:paraId="45351874" w14:textId="77777777" w:rsidTr="00D75A23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407E37F2" w14:textId="6693D6DE" w:rsidR="00A25A9C" w:rsidRPr="001D37F0" w:rsidRDefault="00A25A9C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A25A9C" w:rsidRPr="001D37F0" w14:paraId="116F3E90" w14:textId="77777777" w:rsidTr="00D75A23">
        <w:tc>
          <w:tcPr>
            <w:tcW w:w="9662" w:type="dxa"/>
            <w:gridSpan w:val="4"/>
          </w:tcPr>
          <w:p w14:paraId="20F7F64E" w14:textId="46CC7833" w:rsidR="00A25A9C" w:rsidRPr="001D37F0" w:rsidRDefault="00A25A9C" w:rsidP="00683744">
            <w:pPr>
              <w:jc w:val="both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63B0D1D8" w14:textId="7D65450C" w:rsidR="00A25A9C" w:rsidRPr="00615744" w:rsidRDefault="001D382B" w:rsidP="00683744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 w:rsidRPr="00615744">
              <w:rPr>
                <w:sz w:val="24"/>
                <w:szCs w:val="24"/>
                <w:lang w:val="en-US"/>
              </w:rPr>
              <w:t>Menghuraikan dan berkomunikasi mengenai</w:t>
            </w:r>
            <w:r w:rsidR="00431E8E">
              <w:rPr>
                <w:sz w:val="24"/>
                <w:szCs w:val="24"/>
                <w:lang w:val="en-US"/>
              </w:rPr>
              <w:t xml:space="preserve"> lapan organ yang terlibat dalam sistem</w:t>
            </w:r>
            <w:r w:rsidR="00683744">
              <w:rPr>
                <w:sz w:val="24"/>
                <w:szCs w:val="24"/>
                <w:lang w:val="en-US"/>
              </w:rPr>
              <w:t xml:space="preserve"> </w:t>
            </w:r>
            <w:r w:rsidRPr="00615744">
              <w:rPr>
                <w:sz w:val="24"/>
                <w:szCs w:val="24"/>
                <w:lang w:val="en-US"/>
              </w:rPr>
              <w:t>pencernaan</w:t>
            </w:r>
            <w:r w:rsidR="00431E8E">
              <w:rPr>
                <w:sz w:val="24"/>
                <w:szCs w:val="24"/>
                <w:lang w:val="en-US"/>
              </w:rPr>
              <w:t xml:space="preserve"> manusia</w:t>
            </w:r>
          </w:p>
        </w:tc>
      </w:tr>
      <w:tr w:rsidR="00A25A9C" w:rsidRPr="001D37F0" w14:paraId="2046900F" w14:textId="77777777" w:rsidTr="00D75A23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73BFCDC9" w14:textId="3158B4F3" w:rsidR="00A25A9C" w:rsidRPr="001D37F0" w:rsidRDefault="00A25A9C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A25A9C" w:rsidRPr="001D37F0" w14:paraId="3FF5EFB6" w14:textId="77777777" w:rsidTr="00D75A23">
        <w:trPr>
          <w:trHeight w:val="735"/>
        </w:trPr>
        <w:tc>
          <w:tcPr>
            <w:tcW w:w="9662" w:type="dxa"/>
            <w:gridSpan w:val="4"/>
          </w:tcPr>
          <w:p w14:paraId="4E1142A0" w14:textId="53FA7C17" w:rsidR="00A25A9C" w:rsidRPr="001D37F0" w:rsidRDefault="00A25A9C" w:rsidP="0090126B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39F038D9" w14:textId="77777777" w:rsidR="00683744" w:rsidRDefault="00A25A9C" w:rsidP="00683744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 w:rsidRPr="00683744">
              <w:rPr>
                <w:sz w:val="24"/>
                <w:szCs w:val="24"/>
                <w:lang w:val="en-US"/>
              </w:rPr>
              <w:t xml:space="preserve">Guru dan murid bersoal jawab untuk menguji tahap pengetahuan murid mengenai </w:t>
            </w:r>
            <w:r w:rsidR="001D382B" w:rsidRPr="00683744">
              <w:rPr>
                <w:sz w:val="24"/>
                <w:szCs w:val="24"/>
                <w:lang w:val="en-US"/>
              </w:rPr>
              <w:t xml:space="preserve">sistem </w:t>
            </w:r>
            <w:r w:rsidR="00615744" w:rsidRPr="00683744">
              <w:rPr>
                <w:sz w:val="24"/>
                <w:szCs w:val="24"/>
                <w:lang w:val="en-US"/>
              </w:rPr>
              <w:t>pencernaan manusia.</w:t>
            </w:r>
          </w:p>
          <w:p w14:paraId="10F2716C" w14:textId="37E07B8A" w:rsidR="00A25A9C" w:rsidRPr="00683744" w:rsidRDefault="00A25A9C" w:rsidP="00683744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 w:rsidRPr="00683744">
              <w:rPr>
                <w:sz w:val="24"/>
                <w:szCs w:val="24"/>
                <w:lang w:val="en-US"/>
              </w:rPr>
              <w:t>Murid memberikan perhatian terhadap penerangan guru.</w:t>
            </w:r>
          </w:p>
        </w:tc>
      </w:tr>
      <w:tr w:rsidR="00A25A9C" w:rsidRPr="001D37F0" w14:paraId="0A3E15E4" w14:textId="77777777" w:rsidTr="00D75A23">
        <w:trPr>
          <w:trHeight w:val="2940"/>
        </w:trPr>
        <w:tc>
          <w:tcPr>
            <w:tcW w:w="9662" w:type="dxa"/>
            <w:gridSpan w:val="4"/>
          </w:tcPr>
          <w:p w14:paraId="58F9EACA" w14:textId="12A3AEA8" w:rsidR="00A25A9C" w:rsidRDefault="00A25A9C" w:rsidP="00683744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4EAB50D1" w14:textId="1843B412" w:rsidR="00683744" w:rsidRPr="00683744" w:rsidRDefault="00683744" w:rsidP="00683744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 w:rsidRPr="00683744">
              <w:rPr>
                <w:bCs/>
                <w:sz w:val="24"/>
                <w:szCs w:val="24"/>
                <w:lang w:val="en-US"/>
              </w:rPr>
              <w:t>Murid dibahagika</w:t>
            </w:r>
            <w:r>
              <w:rPr>
                <w:bCs/>
                <w:sz w:val="24"/>
                <w:szCs w:val="24"/>
                <w:lang w:val="en-US"/>
              </w:rPr>
              <w:t>n kepada beberapa kumpulan yang terdiri daripada empat orang.</w:t>
            </w:r>
          </w:p>
          <w:p w14:paraId="567BF0FD" w14:textId="7D6CF4FF" w:rsidR="00683744" w:rsidRPr="00683744" w:rsidRDefault="00683744" w:rsidP="00683744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memberikan lembaran kerja yang bersaiz A4 seperti yang ditunjukkan di bawah.</w:t>
            </w:r>
          </w:p>
          <w:p w14:paraId="5071FFAF" w14:textId="75AE1C54" w:rsidR="00683744" w:rsidRDefault="00683744" w:rsidP="00683744">
            <w:pPr>
              <w:pStyle w:val="ListParagraph"/>
              <w:ind w:left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14:ligatures w14:val="standardContextual"/>
              </w:rPr>
              <w:drawing>
                <wp:anchor distT="0" distB="0" distL="114300" distR="114300" simplePos="0" relativeHeight="251658240" behindDoc="0" locked="0" layoutInCell="1" allowOverlap="1" wp14:anchorId="5B604E83" wp14:editId="35EF7535">
                  <wp:simplePos x="0" y="0"/>
                  <wp:positionH relativeFrom="column">
                    <wp:posOffset>1603671</wp:posOffset>
                  </wp:positionH>
                  <wp:positionV relativeFrom="paragraph">
                    <wp:posOffset>18355</wp:posOffset>
                  </wp:positionV>
                  <wp:extent cx="2905125" cy="1054735"/>
                  <wp:effectExtent l="0" t="0" r="0" b="0"/>
                  <wp:wrapNone/>
                  <wp:docPr id="4322242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2224247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5125" cy="1054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99FA9C6" w14:textId="0ACC1C5C" w:rsidR="00683744" w:rsidRDefault="00683744" w:rsidP="00683744">
            <w:pPr>
              <w:pStyle w:val="ListParagraph"/>
              <w:ind w:left="425"/>
              <w:jc w:val="both"/>
              <w:rPr>
                <w:b/>
                <w:sz w:val="24"/>
                <w:szCs w:val="24"/>
                <w:lang w:val="en-US"/>
              </w:rPr>
            </w:pPr>
          </w:p>
          <w:p w14:paraId="1E83F8DA" w14:textId="77777777" w:rsidR="00683744" w:rsidRDefault="00683744" w:rsidP="00683744">
            <w:pPr>
              <w:pStyle w:val="ListParagraph"/>
              <w:ind w:left="425"/>
              <w:jc w:val="both"/>
              <w:rPr>
                <w:b/>
                <w:sz w:val="24"/>
                <w:szCs w:val="24"/>
                <w:lang w:val="en-US"/>
              </w:rPr>
            </w:pPr>
          </w:p>
          <w:p w14:paraId="261FAA0F" w14:textId="77777777" w:rsidR="00683744" w:rsidRDefault="00683744" w:rsidP="00683744">
            <w:pPr>
              <w:pStyle w:val="ListParagraph"/>
              <w:ind w:left="425"/>
              <w:jc w:val="both"/>
              <w:rPr>
                <w:b/>
                <w:sz w:val="24"/>
                <w:szCs w:val="24"/>
                <w:lang w:val="en-US"/>
              </w:rPr>
            </w:pPr>
          </w:p>
          <w:p w14:paraId="4EF6C21A" w14:textId="77777777" w:rsidR="00683744" w:rsidRDefault="00683744" w:rsidP="00683744">
            <w:pPr>
              <w:pStyle w:val="ListParagraph"/>
              <w:ind w:left="425"/>
              <w:jc w:val="both"/>
              <w:rPr>
                <w:b/>
                <w:sz w:val="24"/>
                <w:szCs w:val="24"/>
                <w:lang w:val="en-US"/>
              </w:rPr>
            </w:pPr>
          </w:p>
          <w:p w14:paraId="59654156" w14:textId="77777777" w:rsidR="00683744" w:rsidRDefault="00683744" w:rsidP="00683744">
            <w:pPr>
              <w:pStyle w:val="ListParagraph"/>
              <w:ind w:left="425"/>
              <w:jc w:val="both"/>
              <w:rPr>
                <w:b/>
                <w:sz w:val="24"/>
                <w:szCs w:val="24"/>
                <w:lang w:val="en-US"/>
              </w:rPr>
            </w:pPr>
          </w:p>
          <w:p w14:paraId="1F2CA982" w14:textId="0EA4F125" w:rsidR="00683744" w:rsidRPr="00683744" w:rsidRDefault="00683744" w:rsidP="00683744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menyediakan bahan dan sumber yang diperlukan oleh murid. Setiap murid hendaklah menyumbangkan idea dengan menamakan organ untuk menunjukkan aliran makanan dalam salur pencernaan secara bergilir-gilir.</w:t>
            </w:r>
          </w:p>
          <w:p w14:paraId="7F160155" w14:textId="21D5A973" w:rsidR="00A25A9C" w:rsidRPr="00683744" w:rsidRDefault="00683744" w:rsidP="00683744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stilah mendapatkan persetujuan daripada ahli kumpulan sebelum menuliskan jawapan.</w:t>
            </w:r>
          </w:p>
        </w:tc>
      </w:tr>
      <w:tr w:rsidR="00A25A9C" w:rsidRPr="001D37F0" w14:paraId="3EA8048C" w14:textId="77777777" w:rsidTr="00D75A23">
        <w:trPr>
          <w:trHeight w:val="627"/>
        </w:trPr>
        <w:tc>
          <w:tcPr>
            <w:tcW w:w="9662" w:type="dxa"/>
            <w:gridSpan w:val="4"/>
          </w:tcPr>
          <w:p w14:paraId="0ADA709F" w14:textId="77777777" w:rsidR="00A25A9C" w:rsidRDefault="00A25A9C" w:rsidP="00A448A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791F3E5A" w14:textId="440A3AA3" w:rsidR="00A25A9C" w:rsidRPr="001D37F0" w:rsidRDefault="00615744" w:rsidP="00A448AD">
            <w:pPr>
              <w:jc w:val="both"/>
              <w:rPr>
                <w:sz w:val="24"/>
                <w:szCs w:val="24"/>
                <w:lang w:val="en-US"/>
              </w:rPr>
            </w:pPr>
            <w:r w:rsidRPr="00615744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Hasil kerja setiap kumpulan dijadikan sebagai panduan untuk melengkapkan soalan 1 di muka surat </w:t>
            </w:r>
            <w:r w:rsidR="00D75A23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3</w:t>
            </w:r>
            <w:r w:rsidRPr="00615744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6.</w:t>
            </w:r>
          </w:p>
        </w:tc>
      </w:tr>
      <w:tr w:rsidR="00A25A9C" w:rsidRPr="001D37F0" w14:paraId="338C9AED" w14:textId="77777777" w:rsidTr="00D75A23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4EC34075" w14:textId="77777777" w:rsidR="00A25A9C" w:rsidRPr="001D37F0" w:rsidRDefault="00A25A9C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A25A9C" w:rsidRPr="001D37F0" w14:paraId="1D68A9AD" w14:textId="77777777" w:rsidTr="00D75A23">
        <w:trPr>
          <w:trHeight w:val="64"/>
        </w:trPr>
        <w:tc>
          <w:tcPr>
            <w:tcW w:w="9662" w:type="dxa"/>
            <w:gridSpan w:val="4"/>
          </w:tcPr>
          <w:p w14:paraId="34204872" w14:textId="77777777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558808CA" w14:textId="77777777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5EC6233E" w14:textId="77777777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7242F702" w14:textId="77777777" w:rsidR="00A25A9C" w:rsidRPr="001D37F0" w:rsidRDefault="00A25A9C" w:rsidP="0090126B">
            <w:pPr>
              <w:rPr>
                <w:sz w:val="24"/>
                <w:szCs w:val="24"/>
                <w:lang w:val="en-US"/>
              </w:rPr>
            </w:pPr>
          </w:p>
          <w:p w14:paraId="6802AFEA" w14:textId="77777777" w:rsidR="00C258FD" w:rsidRDefault="00A25A9C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16A08C4A" w14:textId="77777777" w:rsidR="00D75A23" w:rsidRDefault="00A25A9C" w:rsidP="00694D80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3785A71C" w14:textId="49EC777F" w:rsidR="00D75A23" w:rsidRPr="00C258FD" w:rsidRDefault="00D75A23" w:rsidP="00694D80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335153BB" w14:textId="250FA219" w:rsidR="00A25A9C" w:rsidRDefault="00A25A9C" w:rsidP="004059ED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60"/>
        <w:gridCol w:w="1304"/>
        <w:gridCol w:w="2094"/>
      </w:tblGrid>
      <w:tr w:rsidR="004059ED" w:rsidRPr="001D37F0" w14:paraId="6B0584A0" w14:textId="77777777" w:rsidTr="00AA50EE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3BF96E34" w14:textId="77777777" w:rsidR="004059ED" w:rsidRPr="001D37F0" w:rsidRDefault="004059ED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AA6669" w:rsidRPr="001D37F0" w14:paraId="4ABCBEEE" w14:textId="77777777" w:rsidTr="00AA50EE">
        <w:trPr>
          <w:trHeight w:val="397"/>
        </w:trPr>
        <w:tc>
          <w:tcPr>
            <w:tcW w:w="1304" w:type="dxa"/>
            <w:vAlign w:val="center"/>
          </w:tcPr>
          <w:p w14:paraId="4DBDCFC2" w14:textId="77777777" w:rsidR="004059ED" w:rsidRPr="001D37F0" w:rsidRDefault="004059E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60" w:type="dxa"/>
            <w:vAlign w:val="center"/>
          </w:tcPr>
          <w:p w14:paraId="05D81308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D5ECD4E" w14:textId="77777777" w:rsidR="004059ED" w:rsidRPr="001D37F0" w:rsidRDefault="004059E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4" w:type="dxa"/>
            <w:vAlign w:val="center"/>
          </w:tcPr>
          <w:p w14:paraId="48F71A67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AA6669" w:rsidRPr="001D37F0" w14:paraId="0C0B7765" w14:textId="77777777" w:rsidTr="00AA50EE">
        <w:trPr>
          <w:trHeight w:val="397"/>
        </w:trPr>
        <w:tc>
          <w:tcPr>
            <w:tcW w:w="1304" w:type="dxa"/>
            <w:vAlign w:val="center"/>
          </w:tcPr>
          <w:p w14:paraId="45F57E50" w14:textId="77777777" w:rsidR="004059ED" w:rsidRPr="001D37F0" w:rsidRDefault="004059ED" w:rsidP="0090126B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60" w:type="dxa"/>
            <w:vAlign w:val="center"/>
          </w:tcPr>
          <w:p w14:paraId="75FB9255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nyenggaraan dan Kesinambungan Hidup</w:t>
            </w:r>
          </w:p>
        </w:tc>
        <w:tc>
          <w:tcPr>
            <w:tcW w:w="1304" w:type="dxa"/>
            <w:vAlign w:val="center"/>
          </w:tcPr>
          <w:p w14:paraId="4F29CDD3" w14:textId="77777777" w:rsidR="004059ED" w:rsidRPr="001D37F0" w:rsidRDefault="004059E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4" w:type="dxa"/>
            <w:vAlign w:val="center"/>
          </w:tcPr>
          <w:p w14:paraId="11C9F6BD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AA6669" w:rsidRPr="001D37F0" w14:paraId="02E4885E" w14:textId="77777777" w:rsidTr="00AA50EE">
        <w:trPr>
          <w:trHeight w:val="397"/>
        </w:trPr>
        <w:tc>
          <w:tcPr>
            <w:tcW w:w="1304" w:type="dxa"/>
            <w:vAlign w:val="center"/>
          </w:tcPr>
          <w:p w14:paraId="2EF02327" w14:textId="77777777" w:rsidR="004059ED" w:rsidRPr="001D37F0" w:rsidRDefault="004059ED" w:rsidP="0090126B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60" w:type="dxa"/>
            <w:vAlign w:val="center"/>
          </w:tcPr>
          <w:p w14:paraId="4D815141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.0 Nutrisi</w:t>
            </w:r>
          </w:p>
        </w:tc>
        <w:tc>
          <w:tcPr>
            <w:tcW w:w="1304" w:type="dxa"/>
            <w:vAlign w:val="center"/>
          </w:tcPr>
          <w:p w14:paraId="75170C64" w14:textId="77777777" w:rsidR="004059ED" w:rsidRPr="001D37F0" w:rsidRDefault="004059E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4" w:type="dxa"/>
            <w:vAlign w:val="center"/>
          </w:tcPr>
          <w:p w14:paraId="10435A1B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AA6669" w:rsidRPr="001D37F0" w14:paraId="3021ED35" w14:textId="77777777" w:rsidTr="00AA50EE">
        <w:trPr>
          <w:trHeight w:val="397"/>
        </w:trPr>
        <w:tc>
          <w:tcPr>
            <w:tcW w:w="1304" w:type="dxa"/>
            <w:vAlign w:val="center"/>
          </w:tcPr>
          <w:p w14:paraId="1450275D" w14:textId="77777777" w:rsidR="004059ED" w:rsidRPr="001D37F0" w:rsidRDefault="004059ED" w:rsidP="0090126B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60" w:type="dxa"/>
            <w:vAlign w:val="center"/>
          </w:tcPr>
          <w:p w14:paraId="6202CA84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istem Pencernaan Manusia</w:t>
            </w:r>
          </w:p>
        </w:tc>
        <w:tc>
          <w:tcPr>
            <w:tcW w:w="1304" w:type="dxa"/>
            <w:vAlign w:val="center"/>
          </w:tcPr>
          <w:p w14:paraId="20200F7C" w14:textId="77777777" w:rsidR="004059ED" w:rsidRPr="001D37F0" w:rsidRDefault="004059E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4" w:type="dxa"/>
            <w:vAlign w:val="center"/>
          </w:tcPr>
          <w:p w14:paraId="08FEC03F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4059ED" w:rsidRPr="001D37F0" w14:paraId="2CE151FE" w14:textId="77777777" w:rsidTr="00AA50EE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2095C633" w14:textId="77777777" w:rsidR="004059ED" w:rsidRPr="001D37F0" w:rsidRDefault="004059ED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4059ED" w:rsidRPr="001D37F0" w14:paraId="03C98211" w14:textId="77777777" w:rsidTr="00AA50EE">
        <w:tc>
          <w:tcPr>
            <w:tcW w:w="9662" w:type="dxa"/>
            <w:gridSpan w:val="4"/>
          </w:tcPr>
          <w:p w14:paraId="5B135157" w14:textId="77777777" w:rsidR="004059ED" w:rsidRPr="001D37F0" w:rsidRDefault="004059ED" w:rsidP="00A448AD">
            <w:pPr>
              <w:jc w:val="both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0F246F2B" w14:textId="328F20D8" w:rsidR="004059ED" w:rsidRPr="00A448AD" w:rsidRDefault="004059ED" w:rsidP="00A448AD">
            <w:pPr>
              <w:pStyle w:val="ListParagraph"/>
              <w:numPr>
                <w:ilvl w:val="0"/>
                <w:numId w:val="20"/>
              </w:numPr>
              <w:ind w:left="357" w:hanging="357"/>
              <w:jc w:val="both"/>
              <w:rPr>
                <w:sz w:val="24"/>
                <w:szCs w:val="24"/>
                <w:lang w:val="en-US"/>
              </w:rPr>
            </w:pPr>
            <w:r w:rsidRPr="00A448AD">
              <w:rPr>
                <w:sz w:val="24"/>
                <w:szCs w:val="24"/>
                <w:lang w:val="en-US"/>
              </w:rPr>
              <w:t>Me</w:t>
            </w:r>
            <w:r w:rsidR="009F70CD" w:rsidRPr="00A448AD">
              <w:rPr>
                <w:sz w:val="24"/>
                <w:szCs w:val="24"/>
                <w:lang w:val="en-US"/>
              </w:rPr>
              <w:t xml:space="preserve">nyatakan dua persamaan dan dua perbezaan </w:t>
            </w:r>
            <w:r w:rsidRPr="00A448AD">
              <w:rPr>
                <w:sz w:val="24"/>
                <w:szCs w:val="24"/>
                <w:lang w:val="en-US"/>
              </w:rPr>
              <w:t>proses pencernaan fizikal dan proses pencernaan kimia</w:t>
            </w:r>
          </w:p>
        </w:tc>
      </w:tr>
      <w:tr w:rsidR="004059ED" w:rsidRPr="001D37F0" w14:paraId="6EEA50F5" w14:textId="77777777" w:rsidTr="00AA50EE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648F778D" w14:textId="77777777" w:rsidR="004059ED" w:rsidRPr="001D37F0" w:rsidRDefault="004059ED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4059ED" w:rsidRPr="001D37F0" w14:paraId="6D1F511E" w14:textId="77777777" w:rsidTr="00AA50EE">
        <w:trPr>
          <w:trHeight w:val="735"/>
        </w:trPr>
        <w:tc>
          <w:tcPr>
            <w:tcW w:w="9662" w:type="dxa"/>
            <w:gridSpan w:val="4"/>
          </w:tcPr>
          <w:p w14:paraId="2E30C70F" w14:textId="77777777" w:rsidR="004059ED" w:rsidRPr="001D37F0" w:rsidRDefault="004059ED" w:rsidP="0090126B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55EBBD73" w14:textId="77777777" w:rsidR="00A448AD" w:rsidRDefault="004059ED" w:rsidP="00A448AD">
            <w:pPr>
              <w:pStyle w:val="ListParagraph"/>
              <w:numPr>
                <w:ilvl w:val="0"/>
                <w:numId w:val="21"/>
              </w:numPr>
              <w:ind w:left="357" w:hanging="357"/>
              <w:jc w:val="both"/>
              <w:rPr>
                <w:sz w:val="24"/>
                <w:szCs w:val="24"/>
                <w:lang w:val="en-US"/>
              </w:rPr>
            </w:pPr>
            <w:r w:rsidRPr="00A448AD">
              <w:rPr>
                <w:sz w:val="24"/>
                <w:szCs w:val="24"/>
                <w:lang w:val="en-US"/>
              </w:rPr>
              <w:t>Guru dan murid bersoal jawab untuk menguji tahap pengetahuan murid mengenai sistem pencernaan manusia.</w:t>
            </w:r>
          </w:p>
          <w:p w14:paraId="6A342293" w14:textId="69F422E6" w:rsidR="004059ED" w:rsidRPr="00A448AD" w:rsidRDefault="004059ED" w:rsidP="00A448AD">
            <w:pPr>
              <w:pStyle w:val="ListParagraph"/>
              <w:numPr>
                <w:ilvl w:val="0"/>
                <w:numId w:val="21"/>
              </w:numPr>
              <w:ind w:left="357" w:hanging="357"/>
              <w:jc w:val="both"/>
              <w:rPr>
                <w:sz w:val="24"/>
                <w:szCs w:val="24"/>
                <w:lang w:val="en-US"/>
              </w:rPr>
            </w:pPr>
            <w:r w:rsidRPr="00A448AD">
              <w:rPr>
                <w:sz w:val="24"/>
                <w:szCs w:val="24"/>
                <w:lang w:val="en-US"/>
              </w:rPr>
              <w:t>Murid memberikan perhatian terhadap penerangan guru.</w:t>
            </w:r>
          </w:p>
        </w:tc>
      </w:tr>
      <w:tr w:rsidR="004059ED" w:rsidRPr="001D37F0" w14:paraId="3C241BA9" w14:textId="77777777" w:rsidTr="00AA50EE">
        <w:trPr>
          <w:trHeight w:val="882"/>
        </w:trPr>
        <w:tc>
          <w:tcPr>
            <w:tcW w:w="9662" w:type="dxa"/>
            <w:gridSpan w:val="4"/>
          </w:tcPr>
          <w:p w14:paraId="6577E56E" w14:textId="77777777" w:rsidR="004059ED" w:rsidRPr="001D37F0" w:rsidRDefault="004059ED" w:rsidP="0090126B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656DB0CA" w14:textId="3CC4FD71" w:rsidR="004059ED" w:rsidRPr="004059ED" w:rsidRDefault="004059ED" w:rsidP="00A448AD">
            <w:pPr>
              <w:pStyle w:val="ListParagraph"/>
              <w:numPr>
                <w:ilvl w:val="0"/>
                <w:numId w:val="22"/>
              </w:numPr>
              <w:ind w:left="357" w:hanging="357"/>
              <w:rPr>
                <w:rFonts w:cstheme="minorHAnsi"/>
                <w:sz w:val="24"/>
                <w:szCs w:val="24"/>
                <w:lang w:val="en-US"/>
              </w:rPr>
            </w:pPr>
            <w:r w:rsidRPr="004059ED">
              <w:rPr>
                <w:rFonts w:cstheme="minorHAnsi"/>
                <w:color w:val="000000"/>
                <w:sz w:val="24"/>
                <w:szCs w:val="24"/>
              </w:rPr>
              <w:t>Murid membina Peta Buih Berganda dan Peta Alir bagi menunjukkan</w:t>
            </w:r>
            <w:r w:rsidRPr="004059ED">
              <w:rPr>
                <w:rFonts w:cstheme="minorHAnsi"/>
                <w:color w:val="000000"/>
                <w:sz w:val="24"/>
                <w:szCs w:val="24"/>
              </w:rPr>
              <w:br/>
              <w:t>(a) perbandingan antara proses pencernaan fizikal dengan proses pencernaan kimia.</w:t>
            </w:r>
            <w:r w:rsidRPr="004059ED">
              <w:rPr>
                <w:rFonts w:cstheme="minorHAnsi"/>
                <w:color w:val="000000"/>
                <w:sz w:val="24"/>
                <w:szCs w:val="24"/>
              </w:rPr>
              <w:br/>
              <w:t>(b) urutan pergerakan makanan melalui salur pencernaan.</w:t>
            </w:r>
          </w:p>
        </w:tc>
      </w:tr>
      <w:tr w:rsidR="004059ED" w:rsidRPr="001D37F0" w14:paraId="0A3D1160" w14:textId="77777777" w:rsidTr="00AA50EE">
        <w:trPr>
          <w:trHeight w:val="627"/>
        </w:trPr>
        <w:tc>
          <w:tcPr>
            <w:tcW w:w="9662" w:type="dxa"/>
            <w:gridSpan w:val="4"/>
          </w:tcPr>
          <w:p w14:paraId="5045F9E9" w14:textId="77777777" w:rsidR="004059ED" w:rsidRDefault="004059E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27913F7B" w14:textId="78B4C21F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  <w:r w:rsidRPr="004059ED">
              <w:rPr>
                <w:rFonts w:cstheme="minorHAnsi"/>
                <w:color w:val="000000"/>
                <w:sz w:val="24"/>
                <w:szCs w:val="24"/>
              </w:rPr>
              <w:t xml:space="preserve"> Murid menjawab soalan 2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D75A23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>
              <w:rPr>
                <w:sz w:val="24"/>
                <w:szCs w:val="24"/>
                <w:lang w:val="en-US"/>
              </w:rPr>
              <w:t>Sains Tingkatan 2</w:t>
            </w:r>
            <w:r w:rsidRPr="00F55D34">
              <w:rPr>
                <w:sz w:val="24"/>
                <w:szCs w:val="24"/>
                <w:lang w:val="en-US"/>
              </w:rPr>
              <w:t xml:space="preserve"> </w:t>
            </w:r>
            <w:r w:rsidRPr="004059ED">
              <w:rPr>
                <w:rFonts w:cstheme="minorHAnsi"/>
                <w:color w:val="000000"/>
                <w:sz w:val="24"/>
                <w:szCs w:val="24"/>
              </w:rPr>
              <w:t xml:space="preserve">di muka surat </w:t>
            </w:r>
            <w:r w:rsidR="00D75A23">
              <w:rPr>
                <w:rFonts w:cstheme="minorHAnsi"/>
                <w:color w:val="000000"/>
                <w:sz w:val="24"/>
                <w:szCs w:val="24"/>
              </w:rPr>
              <w:t>3</w:t>
            </w:r>
            <w:r w:rsidRPr="004059ED">
              <w:rPr>
                <w:rFonts w:cstheme="minorHAnsi"/>
                <w:color w:val="000000"/>
                <w:sz w:val="24"/>
                <w:szCs w:val="24"/>
              </w:rPr>
              <w:t>6</w:t>
            </w:r>
            <w:r w:rsidR="00A448AD">
              <w:rPr>
                <w:rFonts w:cstheme="minorHAnsi"/>
                <w:color w:val="000000"/>
                <w:sz w:val="24"/>
                <w:szCs w:val="24"/>
              </w:rPr>
              <w:t xml:space="preserve"> dan </w:t>
            </w:r>
            <w:r w:rsidR="00D75A23">
              <w:rPr>
                <w:rFonts w:cstheme="minorHAnsi"/>
                <w:color w:val="000000"/>
                <w:sz w:val="24"/>
                <w:szCs w:val="24"/>
              </w:rPr>
              <w:t>3</w:t>
            </w:r>
            <w:r w:rsidR="00A448AD">
              <w:rPr>
                <w:rFonts w:cstheme="minorHAnsi"/>
                <w:color w:val="000000"/>
                <w:sz w:val="24"/>
                <w:szCs w:val="24"/>
              </w:rPr>
              <w:t>7</w:t>
            </w:r>
            <w:r w:rsidRPr="004059ED">
              <w:rPr>
                <w:rFonts w:cstheme="minorHAnsi"/>
                <w:color w:val="000000"/>
                <w:sz w:val="24"/>
                <w:szCs w:val="24"/>
              </w:rPr>
              <w:t>.</w:t>
            </w:r>
          </w:p>
        </w:tc>
      </w:tr>
      <w:tr w:rsidR="004059ED" w:rsidRPr="001D37F0" w14:paraId="49F94B3E" w14:textId="77777777" w:rsidTr="00AA50EE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63D0527C" w14:textId="77777777" w:rsidR="004059ED" w:rsidRPr="001D37F0" w:rsidRDefault="004059ED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4059ED" w:rsidRPr="001D37F0" w14:paraId="4FACEF5B" w14:textId="77777777" w:rsidTr="00AA50EE">
        <w:trPr>
          <w:trHeight w:val="2542"/>
        </w:trPr>
        <w:tc>
          <w:tcPr>
            <w:tcW w:w="9662" w:type="dxa"/>
            <w:gridSpan w:val="4"/>
          </w:tcPr>
          <w:p w14:paraId="7BC86E73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53422551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2B9E71DD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7882F22A" w14:textId="77777777" w:rsidR="004059ED" w:rsidRPr="001D37F0" w:rsidRDefault="004059ED" w:rsidP="0090126B">
            <w:pPr>
              <w:rPr>
                <w:sz w:val="24"/>
                <w:szCs w:val="24"/>
                <w:lang w:val="en-US"/>
              </w:rPr>
            </w:pPr>
          </w:p>
          <w:p w14:paraId="52912F04" w14:textId="77777777" w:rsidR="004059ED" w:rsidRDefault="004059E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26C58CBD" w14:textId="77777777" w:rsidR="004059ED" w:rsidRDefault="004059E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47933CEB" w14:textId="77777777" w:rsidR="004059ED" w:rsidRDefault="00AA6669" w:rsidP="0090126B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AA50EE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</w:t>
            </w:r>
          </w:p>
          <w:p w14:paraId="03B4F1CD" w14:textId="414F7014" w:rsidR="00AA50EE" w:rsidRPr="00D75A23" w:rsidRDefault="00AA50EE" w:rsidP="0090126B"/>
        </w:tc>
      </w:tr>
    </w:tbl>
    <w:p w14:paraId="3EC2385F" w14:textId="77777777" w:rsidR="004059ED" w:rsidRDefault="004059ED" w:rsidP="004059ED"/>
    <w:p w14:paraId="3F6391BD" w14:textId="77777777" w:rsidR="009F70CD" w:rsidRDefault="009F70CD" w:rsidP="004059ED"/>
    <w:p w14:paraId="0BDF74CA" w14:textId="77777777" w:rsidR="009F70CD" w:rsidRDefault="009F70CD" w:rsidP="004059ED"/>
    <w:p w14:paraId="2FC46BB6" w14:textId="77777777" w:rsidR="009F70CD" w:rsidRDefault="009F70CD" w:rsidP="004059ED"/>
    <w:p w14:paraId="764BAD77" w14:textId="77777777" w:rsidR="00A448AD" w:rsidRDefault="00A448AD" w:rsidP="004059ED"/>
    <w:p w14:paraId="42E41939" w14:textId="77777777" w:rsidR="009F70CD" w:rsidRDefault="009F70CD" w:rsidP="004059ED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60"/>
        <w:gridCol w:w="1304"/>
        <w:gridCol w:w="2094"/>
      </w:tblGrid>
      <w:tr w:rsidR="009F70CD" w:rsidRPr="001D37F0" w14:paraId="24CAE4E5" w14:textId="77777777" w:rsidTr="00AA50EE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4B235043" w14:textId="77777777" w:rsidR="009F70CD" w:rsidRPr="001D37F0" w:rsidRDefault="009F70CD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9F70CD" w:rsidRPr="001D37F0" w14:paraId="6C587AAD" w14:textId="77777777" w:rsidTr="00AA50EE">
        <w:trPr>
          <w:trHeight w:val="397"/>
        </w:trPr>
        <w:tc>
          <w:tcPr>
            <w:tcW w:w="1304" w:type="dxa"/>
            <w:vAlign w:val="center"/>
          </w:tcPr>
          <w:p w14:paraId="16BBF4C5" w14:textId="77777777" w:rsidR="009F70CD" w:rsidRPr="001D37F0" w:rsidRDefault="009F70C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60" w:type="dxa"/>
            <w:vAlign w:val="center"/>
          </w:tcPr>
          <w:p w14:paraId="43A9D94C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66020722" w14:textId="77777777" w:rsidR="009F70CD" w:rsidRPr="001D37F0" w:rsidRDefault="009F70C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4" w:type="dxa"/>
            <w:vAlign w:val="center"/>
          </w:tcPr>
          <w:p w14:paraId="76D88AF9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9F70CD" w:rsidRPr="001D37F0" w14:paraId="4A9C2D64" w14:textId="77777777" w:rsidTr="00AA50EE">
        <w:trPr>
          <w:trHeight w:val="397"/>
        </w:trPr>
        <w:tc>
          <w:tcPr>
            <w:tcW w:w="1304" w:type="dxa"/>
            <w:vAlign w:val="center"/>
          </w:tcPr>
          <w:p w14:paraId="19672162" w14:textId="77777777" w:rsidR="009F70CD" w:rsidRPr="001D37F0" w:rsidRDefault="009F70CD" w:rsidP="0090126B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60" w:type="dxa"/>
            <w:vAlign w:val="center"/>
          </w:tcPr>
          <w:p w14:paraId="24785AAF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nyenggaraan dan Kesinambungan Hidup</w:t>
            </w:r>
          </w:p>
        </w:tc>
        <w:tc>
          <w:tcPr>
            <w:tcW w:w="1304" w:type="dxa"/>
            <w:vAlign w:val="center"/>
          </w:tcPr>
          <w:p w14:paraId="383BBA40" w14:textId="77777777" w:rsidR="009F70CD" w:rsidRPr="001D37F0" w:rsidRDefault="009F70C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4" w:type="dxa"/>
            <w:vAlign w:val="center"/>
          </w:tcPr>
          <w:p w14:paraId="6664F872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9F70CD" w:rsidRPr="001D37F0" w14:paraId="67A36F8F" w14:textId="77777777" w:rsidTr="00AA50EE">
        <w:trPr>
          <w:trHeight w:val="397"/>
        </w:trPr>
        <w:tc>
          <w:tcPr>
            <w:tcW w:w="1304" w:type="dxa"/>
            <w:vAlign w:val="center"/>
          </w:tcPr>
          <w:p w14:paraId="64863875" w14:textId="77777777" w:rsidR="009F70CD" w:rsidRPr="001D37F0" w:rsidRDefault="009F70CD" w:rsidP="0090126B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60" w:type="dxa"/>
            <w:vAlign w:val="center"/>
          </w:tcPr>
          <w:p w14:paraId="0C30C643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.0 Nutrisi</w:t>
            </w:r>
          </w:p>
        </w:tc>
        <w:tc>
          <w:tcPr>
            <w:tcW w:w="1304" w:type="dxa"/>
            <w:vAlign w:val="center"/>
          </w:tcPr>
          <w:p w14:paraId="46329F14" w14:textId="77777777" w:rsidR="009F70CD" w:rsidRPr="001D37F0" w:rsidRDefault="009F70C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4" w:type="dxa"/>
            <w:vAlign w:val="center"/>
          </w:tcPr>
          <w:p w14:paraId="1F0D9896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9F70CD" w:rsidRPr="001D37F0" w14:paraId="4834EF9F" w14:textId="77777777" w:rsidTr="00AA50EE">
        <w:trPr>
          <w:trHeight w:val="211"/>
        </w:trPr>
        <w:tc>
          <w:tcPr>
            <w:tcW w:w="1304" w:type="dxa"/>
            <w:vAlign w:val="center"/>
          </w:tcPr>
          <w:p w14:paraId="03FB9C37" w14:textId="77777777" w:rsidR="009F70CD" w:rsidRPr="001D37F0" w:rsidRDefault="009F70CD" w:rsidP="0090126B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60" w:type="dxa"/>
            <w:vAlign w:val="center"/>
          </w:tcPr>
          <w:p w14:paraId="66A4A698" w14:textId="565161DF" w:rsidR="009F70CD" w:rsidRPr="00A448AD" w:rsidRDefault="009F70CD" w:rsidP="0090126B">
            <w:pPr>
              <w:rPr>
                <w:rFonts w:eastAsia="Times New Roman" w:cstheme="minorHAnsi"/>
                <w:noProof w:val="0"/>
                <w:sz w:val="24"/>
                <w:szCs w:val="24"/>
                <w:lang w:val="en-SG" w:eastAsia="en-SG"/>
              </w:rPr>
            </w:pPr>
            <w:r w:rsidRPr="009F70C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roses Penyerapan dan</w:t>
            </w: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9F70C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engangkutan Hasil Pencernaan</w:t>
            </w: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9F70C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erta Penyahtinjaan</w:t>
            </w:r>
          </w:p>
        </w:tc>
        <w:tc>
          <w:tcPr>
            <w:tcW w:w="1304" w:type="dxa"/>
            <w:vAlign w:val="center"/>
          </w:tcPr>
          <w:p w14:paraId="55981366" w14:textId="77777777" w:rsidR="009F70CD" w:rsidRPr="001D37F0" w:rsidRDefault="009F70C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4" w:type="dxa"/>
            <w:vAlign w:val="center"/>
          </w:tcPr>
          <w:p w14:paraId="462D0566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</w:p>
        </w:tc>
      </w:tr>
      <w:tr w:rsidR="009F70CD" w:rsidRPr="001D37F0" w14:paraId="02A588E9" w14:textId="77777777" w:rsidTr="00AA50EE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31D9913C" w14:textId="77777777" w:rsidR="009F70CD" w:rsidRPr="001D37F0" w:rsidRDefault="009F70CD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9F70CD" w:rsidRPr="001D37F0" w14:paraId="655F1D58" w14:textId="77777777" w:rsidTr="00AA50EE">
        <w:trPr>
          <w:trHeight w:val="173"/>
        </w:trPr>
        <w:tc>
          <w:tcPr>
            <w:tcW w:w="9662" w:type="dxa"/>
            <w:gridSpan w:val="4"/>
          </w:tcPr>
          <w:p w14:paraId="23820B84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4F009BA0" w14:textId="6E12B7C2" w:rsidR="009F70CD" w:rsidRPr="00A448AD" w:rsidRDefault="003610A5" w:rsidP="00A448AD">
            <w:pPr>
              <w:pStyle w:val="ListParagraph"/>
              <w:numPr>
                <w:ilvl w:val="0"/>
                <w:numId w:val="14"/>
              </w:numPr>
              <w:ind w:left="425" w:hanging="425"/>
              <w:rPr>
                <w:rFonts w:eastAsia="Times New Roman" w:cstheme="minorHAnsi"/>
                <w:noProof w:val="0"/>
                <w:sz w:val="24"/>
                <w:szCs w:val="24"/>
                <w:lang w:val="en-SG" w:eastAsia="en-SG"/>
              </w:rPr>
            </w:pPr>
            <w:r w:rsidRPr="003610A5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jalankan eksperimen bagi menerangkan proses</w:t>
            </w: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610A5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enyerapan hasil pencernaan</w:t>
            </w:r>
            <w:r w:rsidR="00A448A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</w:tr>
      <w:tr w:rsidR="009F70CD" w:rsidRPr="001D37F0" w14:paraId="44FF5602" w14:textId="77777777" w:rsidTr="00AA50EE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0CF5991B" w14:textId="77777777" w:rsidR="009F70CD" w:rsidRPr="001D37F0" w:rsidRDefault="009F70CD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9F70CD" w:rsidRPr="001D37F0" w14:paraId="4DC4D6C8" w14:textId="77777777" w:rsidTr="00AA50EE">
        <w:trPr>
          <w:trHeight w:val="735"/>
        </w:trPr>
        <w:tc>
          <w:tcPr>
            <w:tcW w:w="9662" w:type="dxa"/>
            <w:gridSpan w:val="4"/>
          </w:tcPr>
          <w:p w14:paraId="12936338" w14:textId="77777777" w:rsidR="009F70CD" w:rsidRPr="001D37F0" w:rsidRDefault="009F70CD" w:rsidP="0090126B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1BBBD5EE" w14:textId="77777777" w:rsidR="00A448AD" w:rsidRPr="00A448AD" w:rsidRDefault="003610A5" w:rsidP="00A448AD">
            <w:pPr>
              <w:pStyle w:val="ListParagraph"/>
              <w:numPr>
                <w:ilvl w:val="0"/>
                <w:numId w:val="23"/>
              </w:numPr>
              <w:tabs>
                <w:tab w:val="left" w:pos="324"/>
              </w:tabs>
              <w:ind w:left="357" w:hanging="357"/>
              <w:rPr>
                <w:rFonts w:cstheme="minorHAnsi"/>
                <w:sz w:val="24"/>
                <w:szCs w:val="24"/>
                <w:lang w:val="en-US"/>
              </w:rPr>
            </w:pPr>
            <w:r w:rsidRPr="00A448AD">
              <w:rPr>
                <w:rFonts w:cstheme="minorHAnsi"/>
                <w:color w:val="000000"/>
                <w:sz w:val="24"/>
                <w:szCs w:val="24"/>
              </w:rPr>
              <w:t>Guru menerangkan prosedur menjalankan eksperimen untuk mengkaji penyerapan glukosa</w:t>
            </w:r>
            <w:r w:rsidR="00A448AD" w:rsidRPr="00A448AD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Pr="00A448AD">
              <w:rPr>
                <w:rFonts w:cstheme="minorHAnsi"/>
                <w:color w:val="000000"/>
                <w:sz w:val="24"/>
                <w:szCs w:val="24"/>
              </w:rPr>
              <w:t>melalui tiub Visking.</w:t>
            </w:r>
          </w:p>
          <w:p w14:paraId="59091DB0" w14:textId="0E34D429" w:rsidR="009F70CD" w:rsidRPr="00A448AD" w:rsidRDefault="003610A5" w:rsidP="00A448AD">
            <w:pPr>
              <w:pStyle w:val="ListParagraph"/>
              <w:numPr>
                <w:ilvl w:val="0"/>
                <w:numId w:val="23"/>
              </w:numPr>
              <w:tabs>
                <w:tab w:val="left" w:pos="324"/>
              </w:tabs>
              <w:ind w:left="357" w:hanging="357"/>
              <w:rPr>
                <w:rFonts w:cstheme="minorHAnsi"/>
                <w:sz w:val="24"/>
                <w:szCs w:val="24"/>
                <w:lang w:val="en-US"/>
              </w:rPr>
            </w:pPr>
            <w:r w:rsidRPr="00A448AD">
              <w:rPr>
                <w:rFonts w:cstheme="minorHAnsi"/>
                <w:color w:val="000000"/>
                <w:sz w:val="24"/>
                <w:szCs w:val="24"/>
              </w:rPr>
              <w:t>Dalam kumpulan, murid menyediakan bahan dan radas.</w:t>
            </w:r>
          </w:p>
        </w:tc>
      </w:tr>
      <w:tr w:rsidR="009F70CD" w:rsidRPr="001D37F0" w14:paraId="61CD27A0" w14:textId="77777777" w:rsidTr="00AA50EE">
        <w:trPr>
          <w:trHeight w:val="1830"/>
        </w:trPr>
        <w:tc>
          <w:tcPr>
            <w:tcW w:w="9662" w:type="dxa"/>
            <w:gridSpan w:val="4"/>
          </w:tcPr>
          <w:p w14:paraId="5C9B303D" w14:textId="77777777" w:rsidR="00A448AD" w:rsidRDefault="009F70CD" w:rsidP="00A448AD">
            <w:pPr>
              <w:jc w:val="both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3610A5">
              <w:rPr>
                <w:rFonts w:cstheme="minorHAnsi"/>
                <w:b/>
                <w:sz w:val="24"/>
                <w:szCs w:val="24"/>
                <w:lang w:val="en-US"/>
              </w:rPr>
              <w:t>Aktiviti:</w:t>
            </w:r>
          </w:p>
          <w:p w14:paraId="29F640BF" w14:textId="77777777" w:rsidR="00A448AD" w:rsidRPr="00A448AD" w:rsidRDefault="003610A5" w:rsidP="00A448AD">
            <w:pPr>
              <w:pStyle w:val="ListParagraph"/>
              <w:numPr>
                <w:ilvl w:val="0"/>
                <w:numId w:val="24"/>
              </w:numPr>
              <w:ind w:left="357" w:hanging="357"/>
              <w:jc w:val="both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A448AD">
              <w:rPr>
                <w:rFonts w:cstheme="minorHAnsi"/>
                <w:color w:val="000000"/>
                <w:sz w:val="24"/>
                <w:szCs w:val="24"/>
              </w:rPr>
              <w:t xml:space="preserve">Murid mengisi satu tiub Visking dengan 5 ml ampaian kanji dan 5 ml larutan glukosa. </w:t>
            </w:r>
            <w:r w:rsidR="00EB481C" w:rsidRPr="00A448AD">
              <w:rPr>
                <w:rFonts w:cstheme="minorHAnsi"/>
                <w:color w:val="000000"/>
                <w:sz w:val="24"/>
                <w:szCs w:val="24"/>
              </w:rPr>
              <w:t>Murid  mer</w:t>
            </w:r>
            <w:r w:rsidRPr="00A448AD">
              <w:rPr>
                <w:rFonts w:cstheme="minorHAnsi"/>
                <w:color w:val="000000"/>
                <w:sz w:val="24"/>
                <w:szCs w:val="24"/>
              </w:rPr>
              <w:t>endam  sepenuhnya tiub Visking tersebut ke dalam bikar berisi air suling bersuhu 37°C</w:t>
            </w:r>
            <w:r w:rsidR="00A448AD">
              <w:rPr>
                <w:rFonts w:cstheme="minorHAnsi"/>
                <w:color w:val="000000"/>
                <w:sz w:val="24"/>
                <w:szCs w:val="24"/>
              </w:rPr>
              <w:t>.</w:t>
            </w:r>
          </w:p>
          <w:p w14:paraId="30008E69" w14:textId="77777777" w:rsidR="00A448AD" w:rsidRPr="00A448AD" w:rsidRDefault="003610A5" w:rsidP="00A448AD">
            <w:pPr>
              <w:pStyle w:val="ListParagraph"/>
              <w:numPr>
                <w:ilvl w:val="0"/>
                <w:numId w:val="24"/>
              </w:numPr>
              <w:ind w:left="357" w:hanging="357"/>
              <w:jc w:val="both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A448AD">
              <w:rPr>
                <w:rFonts w:cstheme="minorHAnsi"/>
                <w:color w:val="000000"/>
                <w:sz w:val="24"/>
                <w:szCs w:val="24"/>
              </w:rPr>
              <w:t xml:space="preserve">Murid menjalankan ujian iodin dan ujian Benedict terhadap air suling di dalam bikar sebelum dan selepas 20 minit tiub Visking direndam. </w:t>
            </w:r>
            <w:r w:rsidR="00EB481C" w:rsidRPr="00A448AD">
              <w:rPr>
                <w:rFonts w:cstheme="minorHAnsi"/>
                <w:color w:val="000000"/>
                <w:sz w:val="24"/>
                <w:szCs w:val="24"/>
              </w:rPr>
              <w:t>Murid mer</w:t>
            </w:r>
            <w:r w:rsidRPr="00A448AD">
              <w:rPr>
                <w:rFonts w:cstheme="minorHAnsi"/>
                <w:color w:val="000000"/>
                <w:sz w:val="24"/>
                <w:szCs w:val="24"/>
              </w:rPr>
              <w:t>ekod perubahan warna.</w:t>
            </w:r>
          </w:p>
          <w:p w14:paraId="6207D6ED" w14:textId="2E99818E" w:rsidR="009F70CD" w:rsidRPr="00A448AD" w:rsidRDefault="003610A5" w:rsidP="00A448AD">
            <w:pPr>
              <w:pStyle w:val="ListParagraph"/>
              <w:numPr>
                <w:ilvl w:val="0"/>
                <w:numId w:val="24"/>
              </w:numPr>
              <w:ind w:left="357" w:hanging="357"/>
              <w:jc w:val="both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A448AD">
              <w:rPr>
                <w:rFonts w:cstheme="minorHAnsi"/>
                <w:color w:val="000000"/>
                <w:sz w:val="24"/>
                <w:szCs w:val="24"/>
              </w:rPr>
              <w:t>Murid berbincang tentang dapatan eksperimen dan menerangkan perkaitan antara eksperimen dengan penyerapan makanan tercerna di usus kecil.</w:t>
            </w:r>
          </w:p>
        </w:tc>
      </w:tr>
      <w:tr w:rsidR="009F70CD" w:rsidRPr="001D37F0" w14:paraId="465326EB" w14:textId="77777777" w:rsidTr="00AA50EE">
        <w:trPr>
          <w:trHeight w:val="627"/>
        </w:trPr>
        <w:tc>
          <w:tcPr>
            <w:tcW w:w="9662" w:type="dxa"/>
            <w:gridSpan w:val="4"/>
          </w:tcPr>
          <w:p w14:paraId="167603B0" w14:textId="77777777" w:rsidR="009F70CD" w:rsidRDefault="009F70CD" w:rsidP="0090126B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48783341" w14:textId="64FCB480" w:rsidR="009F70CD" w:rsidRPr="001D37F0" w:rsidRDefault="003610A5" w:rsidP="0090126B">
            <w:pPr>
              <w:rPr>
                <w:sz w:val="24"/>
                <w:szCs w:val="24"/>
                <w:lang w:val="en-US"/>
              </w:rPr>
            </w:pPr>
            <w:r w:rsidRPr="003610A5">
              <w:rPr>
                <w:rFonts w:cstheme="minorHAnsi"/>
                <w:color w:val="000000"/>
                <w:sz w:val="24"/>
                <w:szCs w:val="24"/>
              </w:rPr>
              <w:t xml:space="preserve"> Murid menjawab soalan 2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AA50EE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>
              <w:rPr>
                <w:sz w:val="24"/>
                <w:szCs w:val="24"/>
                <w:lang w:val="en-US"/>
              </w:rPr>
              <w:t>Sains Tingkatan 2</w:t>
            </w:r>
            <w:r w:rsidRPr="00F55D34">
              <w:rPr>
                <w:sz w:val="24"/>
                <w:szCs w:val="24"/>
                <w:lang w:val="en-US"/>
              </w:rPr>
              <w:t xml:space="preserve"> </w:t>
            </w:r>
            <w:r w:rsidRPr="003610A5">
              <w:rPr>
                <w:rFonts w:cstheme="minorHAnsi"/>
                <w:color w:val="000000"/>
                <w:sz w:val="24"/>
                <w:szCs w:val="24"/>
              </w:rPr>
              <w:t xml:space="preserve">di muka surat </w:t>
            </w:r>
            <w:r w:rsidR="00AA50EE">
              <w:rPr>
                <w:rFonts w:cstheme="minorHAnsi"/>
                <w:color w:val="000000"/>
                <w:sz w:val="24"/>
                <w:szCs w:val="24"/>
              </w:rPr>
              <w:t>3</w:t>
            </w:r>
            <w:r w:rsidR="00A448AD">
              <w:rPr>
                <w:rFonts w:cstheme="minorHAnsi"/>
                <w:color w:val="000000"/>
                <w:sz w:val="24"/>
                <w:szCs w:val="24"/>
              </w:rPr>
              <w:t xml:space="preserve">9 dan </w:t>
            </w:r>
            <w:r w:rsidR="00AA50EE">
              <w:rPr>
                <w:rFonts w:cstheme="minorHAnsi"/>
                <w:color w:val="000000"/>
                <w:sz w:val="24"/>
                <w:szCs w:val="24"/>
              </w:rPr>
              <w:t>4</w:t>
            </w:r>
            <w:r w:rsidR="00A448AD">
              <w:rPr>
                <w:rFonts w:cstheme="minorHAnsi"/>
                <w:color w:val="000000"/>
                <w:sz w:val="24"/>
                <w:szCs w:val="24"/>
              </w:rPr>
              <w:t>0</w:t>
            </w:r>
            <w:r w:rsidRPr="003610A5">
              <w:rPr>
                <w:rFonts w:cstheme="minorHAnsi"/>
                <w:color w:val="000000"/>
                <w:sz w:val="24"/>
                <w:szCs w:val="24"/>
              </w:rPr>
              <w:t>.</w:t>
            </w:r>
          </w:p>
        </w:tc>
      </w:tr>
      <w:tr w:rsidR="009F70CD" w:rsidRPr="001D37F0" w14:paraId="1433D79A" w14:textId="77777777" w:rsidTr="00AA50EE">
        <w:trPr>
          <w:trHeight w:val="397"/>
        </w:trPr>
        <w:tc>
          <w:tcPr>
            <w:tcW w:w="9662" w:type="dxa"/>
            <w:gridSpan w:val="4"/>
            <w:shd w:val="clear" w:color="auto" w:fill="FFF2CC" w:themeFill="accent4" w:themeFillTint="33"/>
            <w:vAlign w:val="center"/>
          </w:tcPr>
          <w:p w14:paraId="7F08EB32" w14:textId="77777777" w:rsidR="009F70CD" w:rsidRPr="001D37F0" w:rsidRDefault="009F70CD" w:rsidP="0090126B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9F70CD" w:rsidRPr="001D37F0" w14:paraId="001F23F3" w14:textId="77777777" w:rsidTr="00AA50EE">
        <w:trPr>
          <w:trHeight w:val="2542"/>
        </w:trPr>
        <w:tc>
          <w:tcPr>
            <w:tcW w:w="9662" w:type="dxa"/>
            <w:gridSpan w:val="4"/>
          </w:tcPr>
          <w:p w14:paraId="23E2DAEE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50F5A7D7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7B34B29A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2FB4B36F" w14:textId="77777777" w:rsidR="009F70CD" w:rsidRPr="001D37F0" w:rsidRDefault="009F70CD" w:rsidP="0090126B">
            <w:pPr>
              <w:rPr>
                <w:sz w:val="24"/>
                <w:szCs w:val="24"/>
                <w:lang w:val="en-US"/>
              </w:rPr>
            </w:pPr>
          </w:p>
          <w:p w14:paraId="42547BF8" w14:textId="77777777" w:rsidR="009F70CD" w:rsidRDefault="009F70C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3E24C058" w14:textId="77777777" w:rsidR="009F70CD" w:rsidRDefault="009F70CD" w:rsidP="009012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14C8A09C" w14:textId="77777777" w:rsidR="009F70CD" w:rsidRDefault="009F70CD" w:rsidP="0090126B">
            <w:r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AA50EE">
              <w:t>____________________________________________________________________________________________________________________________________________________________________________</w:t>
            </w:r>
          </w:p>
          <w:p w14:paraId="36088690" w14:textId="2919645F" w:rsidR="00AA50EE" w:rsidRPr="00AA50EE" w:rsidRDefault="00AA50EE" w:rsidP="0090126B"/>
        </w:tc>
      </w:tr>
    </w:tbl>
    <w:p w14:paraId="33318BAD" w14:textId="77777777" w:rsidR="009F70CD" w:rsidRDefault="009F70CD" w:rsidP="004059ED"/>
    <w:p w14:paraId="3331ED9A" w14:textId="77777777" w:rsidR="009F70CD" w:rsidRDefault="009F70CD" w:rsidP="004059ED"/>
    <w:sectPr w:rsidR="009F70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A7FEB3" w14:textId="77777777" w:rsidR="00C258FD" w:rsidRDefault="00C258FD" w:rsidP="00C258FD">
      <w:pPr>
        <w:spacing w:after="0" w:line="240" w:lineRule="auto"/>
      </w:pPr>
      <w:r>
        <w:separator/>
      </w:r>
    </w:p>
  </w:endnote>
  <w:endnote w:type="continuationSeparator" w:id="0">
    <w:p w14:paraId="03733A4D" w14:textId="77777777" w:rsidR="00C258FD" w:rsidRDefault="00C258FD" w:rsidP="00C258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918020" w14:textId="77777777" w:rsidR="00C258FD" w:rsidRDefault="00C258FD" w:rsidP="00C258FD">
      <w:pPr>
        <w:spacing w:after="0" w:line="240" w:lineRule="auto"/>
      </w:pPr>
      <w:r>
        <w:separator/>
      </w:r>
    </w:p>
  </w:footnote>
  <w:footnote w:type="continuationSeparator" w:id="0">
    <w:p w14:paraId="5D12286A" w14:textId="77777777" w:rsidR="00C258FD" w:rsidRDefault="00C258FD" w:rsidP="00C258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16FC5"/>
    <w:multiLevelType w:val="hybridMultilevel"/>
    <w:tmpl w:val="FEF243BC"/>
    <w:lvl w:ilvl="0" w:tplc="E9B09234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66AC4"/>
    <w:multiLevelType w:val="hybridMultilevel"/>
    <w:tmpl w:val="67742BE4"/>
    <w:lvl w:ilvl="0" w:tplc="4CEA096E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131425"/>
    <w:multiLevelType w:val="hybridMultilevel"/>
    <w:tmpl w:val="EBC8DFAA"/>
    <w:lvl w:ilvl="0" w:tplc="4CEA096E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C4068"/>
    <w:multiLevelType w:val="hybridMultilevel"/>
    <w:tmpl w:val="11BCA3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121D1"/>
    <w:multiLevelType w:val="hybridMultilevel"/>
    <w:tmpl w:val="DB3E7128"/>
    <w:lvl w:ilvl="0" w:tplc="BD64501C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05" w:hanging="360"/>
      </w:pPr>
    </w:lvl>
    <w:lvl w:ilvl="2" w:tplc="4809001B" w:tentative="1">
      <w:start w:val="1"/>
      <w:numFmt w:val="lowerRoman"/>
      <w:lvlText w:val="%3."/>
      <w:lvlJc w:val="right"/>
      <w:pPr>
        <w:ind w:left="2225" w:hanging="180"/>
      </w:pPr>
    </w:lvl>
    <w:lvl w:ilvl="3" w:tplc="4809000F" w:tentative="1">
      <w:start w:val="1"/>
      <w:numFmt w:val="decimal"/>
      <w:lvlText w:val="%4."/>
      <w:lvlJc w:val="left"/>
      <w:pPr>
        <w:ind w:left="2945" w:hanging="360"/>
      </w:pPr>
    </w:lvl>
    <w:lvl w:ilvl="4" w:tplc="48090019" w:tentative="1">
      <w:start w:val="1"/>
      <w:numFmt w:val="lowerLetter"/>
      <w:lvlText w:val="%5."/>
      <w:lvlJc w:val="left"/>
      <w:pPr>
        <w:ind w:left="3665" w:hanging="360"/>
      </w:pPr>
    </w:lvl>
    <w:lvl w:ilvl="5" w:tplc="4809001B" w:tentative="1">
      <w:start w:val="1"/>
      <w:numFmt w:val="lowerRoman"/>
      <w:lvlText w:val="%6."/>
      <w:lvlJc w:val="right"/>
      <w:pPr>
        <w:ind w:left="4385" w:hanging="180"/>
      </w:pPr>
    </w:lvl>
    <w:lvl w:ilvl="6" w:tplc="4809000F" w:tentative="1">
      <w:start w:val="1"/>
      <w:numFmt w:val="decimal"/>
      <w:lvlText w:val="%7."/>
      <w:lvlJc w:val="left"/>
      <w:pPr>
        <w:ind w:left="5105" w:hanging="360"/>
      </w:pPr>
    </w:lvl>
    <w:lvl w:ilvl="7" w:tplc="48090019" w:tentative="1">
      <w:start w:val="1"/>
      <w:numFmt w:val="lowerLetter"/>
      <w:lvlText w:val="%8."/>
      <w:lvlJc w:val="left"/>
      <w:pPr>
        <w:ind w:left="5825" w:hanging="360"/>
      </w:pPr>
    </w:lvl>
    <w:lvl w:ilvl="8" w:tplc="4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5" w15:restartNumberingAfterBreak="0">
    <w:nsid w:val="0FC94B37"/>
    <w:multiLevelType w:val="hybridMultilevel"/>
    <w:tmpl w:val="6A20C12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A22BF3"/>
    <w:multiLevelType w:val="hybridMultilevel"/>
    <w:tmpl w:val="9A344434"/>
    <w:lvl w:ilvl="0" w:tplc="A296BCEE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114" w:hanging="360"/>
      </w:pPr>
    </w:lvl>
    <w:lvl w:ilvl="2" w:tplc="4809001B" w:tentative="1">
      <w:start w:val="1"/>
      <w:numFmt w:val="lowerRoman"/>
      <w:lvlText w:val="%3."/>
      <w:lvlJc w:val="right"/>
      <w:pPr>
        <w:ind w:left="1834" w:hanging="180"/>
      </w:pPr>
    </w:lvl>
    <w:lvl w:ilvl="3" w:tplc="4809000F" w:tentative="1">
      <w:start w:val="1"/>
      <w:numFmt w:val="decimal"/>
      <w:lvlText w:val="%4."/>
      <w:lvlJc w:val="left"/>
      <w:pPr>
        <w:ind w:left="2554" w:hanging="360"/>
      </w:pPr>
    </w:lvl>
    <w:lvl w:ilvl="4" w:tplc="48090019" w:tentative="1">
      <w:start w:val="1"/>
      <w:numFmt w:val="lowerLetter"/>
      <w:lvlText w:val="%5."/>
      <w:lvlJc w:val="left"/>
      <w:pPr>
        <w:ind w:left="3274" w:hanging="360"/>
      </w:pPr>
    </w:lvl>
    <w:lvl w:ilvl="5" w:tplc="4809001B" w:tentative="1">
      <w:start w:val="1"/>
      <w:numFmt w:val="lowerRoman"/>
      <w:lvlText w:val="%6."/>
      <w:lvlJc w:val="right"/>
      <w:pPr>
        <w:ind w:left="3994" w:hanging="180"/>
      </w:pPr>
    </w:lvl>
    <w:lvl w:ilvl="6" w:tplc="4809000F" w:tentative="1">
      <w:start w:val="1"/>
      <w:numFmt w:val="decimal"/>
      <w:lvlText w:val="%7."/>
      <w:lvlJc w:val="left"/>
      <w:pPr>
        <w:ind w:left="4714" w:hanging="360"/>
      </w:pPr>
    </w:lvl>
    <w:lvl w:ilvl="7" w:tplc="48090019" w:tentative="1">
      <w:start w:val="1"/>
      <w:numFmt w:val="lowerLetter"/>
      <w:lvlText w:val="%8."/>
      <w:lvlJc w:val="left"/>
      <w:pPr>
        <w:ind w:left="5434" w:hanging="360"/>
      </w:pPr>
    </w:lvl>
    <w:lvl w:ilvl="8" w:tplc="48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7" w15:restartNumberingAfterBreak="0">
    <w:nsid w:val="2BFE7014"/>
    <w:multiLevelType w:val="hybridMultilevel"/>
    <w:tmpl w:val="8F66B266"/>
    <w:lvl w:ilvl="0" w:tplc="FFFFFFFF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8C7287"/>
    <w:multiLevelType w:val="hybridMultilevel"/>
    <w:tmpl w:val="8F66B266"/>
    <w:lvl w:ilvl="0" w:tplc="4CEA096E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967340"/>
    <w:multiLevelType w:val="hybridMultilevel"/>
    <w:tmpl w:val="5FA46A68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4B6478"/>
    <w:multiLevelType w:val="hybridMultilevel"/>
    <w:tmpl w:val="6A20C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B91225"/>
    <w:multiLevelType w:val="hybridMultilevel"/>
    <w:tmpl w:val="5B36BD58"/>
    <w:lvl w:ilvl="0" w:tplc="B704B13A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610FBA"/>
    <w:multiLevelType w:val="hybridMultilevel"/>
    <w:tmpl w:val="8B662898"/>
    <w:lvl w:ilvl="0" w:tplc="FFFFFFFF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E56A11"/>
    <w:multiLevelType w:val="hybridMultilevel"/>
    <w:tmpl w:val="6B1CA992"/>
    <w:lvl w:ilvl="0" w:tplc="B7606EA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260747"/>
    <w:multiLevelType w:val="hybridMultilevel"/>
    <w:tmpl w:val="BAB8D3C6"/>
    <w:lvl w:ilvl="0" w:tplc="F5A8F7DA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3C590D"/>
    <w:multiLevelType w:val="hybridMultilevel"/>
    <w:tmpl w:val="11BCA37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047A5D"/>
    <w:multiLevelType w:val="hybridMultilevel"/>
    <w:tmpl w:val="1B84DFD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957E44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376F28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671B06"/>
    <w:multiLevelType w:val="hybridMultilevel"/>
    <w:tmpl w:val="8B662898"/>
    <w:lvl w:ilvl="0" w:tplc="4CEA096E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8A13C5"/>
    <w:multiLevelType w:val="hybridMultilevel"/>
    <w:tmpl w:val="5FA46A68"/>
    <w:lvl w:ilvl="0" w:tplc="547A37F6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2A6056"/>
    <w:multiLevelType w:val="hybridMultilevel"/>
    <w:tmpl w:val="F716896C"/>
    <w:lvl w:ilvl="0" w:tplc="4CEA096E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BF6E2F"/>
    <w:multiLevelType w:val="hybridMultilevel"/>
    <w:tmpl w:val="3FFC3220"/>
    <w:lvl w:ilvl="0" w:tplc="FFFFFFFF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202A49"/>
    <w:multiLevelType w:val="hybridMultilevel"/>
    <w:tmpl w:val="3DA09AF4"/>
    <w:lvl w:ilvl="0" w:tplc="F23A587E">
      <w:start w:val="1"/>
      <w:numFmt w:val="lowerLetter"/>
      <w:lvlText w:val="(%1)"/>
      <w:lvlJc w:val="left"/>
      <w:pPr>
        <w:ind w:left="1146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6" w:hanging="360"/>
      </w:pPr>
    </w:lvl>
    <w:lvl w:ilvl="2" w:tplc="4409001B" w:tentative="1">
      <w:start w:val="1"/>
      <w:numFmt w:val="lowerRoman"/>
      <w:lvlText w:val="%3."/>
      <w:lvlJc w:val="right"/>
      <w:pPr>
        <w:ind w:left="2586" w:hanging="180"/>
      </w:pPr>
    </w:lvl>
    <w:lvl w:ilvl="3" w:tplc="4409000F" w:tentative="1">
      <w:start w:val="1"/>
      <w:numFmt w:val="decimal"/>
      <w:lvlText w:val="%4."/>
      <w:lvlJc w:val="left"/>
      <w:pPr>
        <w:ind w:left="3306" w:hanging="360"/>
      </w:pPr>
    </w:lvl>
    <w:lvl w:ilvl="4" w:tplc="44090019" w:tentative="1">
      <w:start w:val="1"/>
      <w:numFmt w:val="lowerLetter"/>
      <w:lvlText w:val="%5."/>
      <w:lvlJc w:val="left"/>
      <w:pPr>
        <w:ind w:left="4026" w:hanging="360"/>
      </w:pPr>
    </w:lvl>
    <w:lvl w:ilvl="5" w:tplc="4409001B" w:tentative="1">
      <w:start w:val="1"/>
      <w:numFmt w:val="lowerRoman"/>
      <w:lvlText w:val="%6."/>
      <w:lvlJc w:val="right"/>
      <w:pPr>
        <w:ind w:left="4746" w:hanging="180"/>
      </w:pPr>
    </w:lvl>
    <w:lvl w:ilvl="6" w:tplc="4409000F" w:tentative="1">
      <w:start w:val="1"/>
      <w:numFmt w:val="decimal"/>
      <w:lvlText w:val="%7."/>
      <w:lvlJc w:val="left"/>
      <w:pPr>
        <w:ind w:left="5466" w:hanging="360"/>
      </w:pPr>
    </w:lvl>
    <w:lvl w:ilvl="7" w:tplc="44090019" w:tentative="1">
      <w:start w:val="1"/>
      <w:numFmt w:val="lowerLetter"/>
      <w:lvlText w:val="%8."/>
      <w:lvlJc w:val="left"/>
      <w:pPr>
        <w:ind w:left="6186" w:hanging="360"/>
      </w:pPr>
    </w:lvl>
    <w:lvl w:ilvl="8" w:tplc="4409001B" w:tentative="1">
      <w:start w:val="1"/>
      <w:numFmt w:val="lowerRoman"/>
      <w:lvlText w:val="%9."/>
      <w:lvlJc w:val="right"/>
      <w:pPr>
        <w:ind w:left="6906" w:hanging="180"/>
      </w:pPr>
    </w:lvl>
  </w:abstractNum>
  <w:num w:numId="1" w16cid:durableId="1098020056">
    <w:abstractNumId w:val="5"/>
  </w:num>
  <w:num w:numId="2" w16cid:durableId="440731918">
    <w:abstractNumId w:val="18"/>
  </w:num>
  <w:num w:numId="3" w16cid:durableId="634995091">
    <w:abstractNumId w:val="15"/>
  </w:num>
  <w:num w:numId="4" w16cid:durableId="189221432">
    <w:abstractNumId w:val="23"/>
  </w:num>
  <w:num w:numId="5" w16cid:durableId="85808291">
    <w:abstractNumId w:val="11"/>
  </w:num>
  <w:num w:numId="6" w16cid:durableId="954868806">
    <w:abstractNumId w:val="13"/>
  </w:num>
  <w:num w:numId="7" w16cid:durableId="568878983">
    <w:abstractNumId w:val="20"/>
  </w:num>
  <w:num w:numId="8" w16cid:durableId="165747462">
    <w:abstractNumId w:val="10"/>
  </w:num>
  <w:num w:numId="9" w16cid:durableId="1175346167">
    <w:abstractNumId w:val="17"/>
  </w:num>
  <w:num w:numId="10" w16cid:durableId="466557113">
    <w:abstractNumId w:val="3"/>
  </w:num>
  <w:num w:numId="11" w16cid:durableId="840896358">
    <w:abstractNumId w:val="9"/>
  </w:num>
  <w:num w:numId="12" w16cid:durableId="1938708769">
    <w:abstractNumId w:val="16"/>
  </w:num>
  <w:num w:numId="13" w16cid:durableId="2029407639">
    <w:abstractNumId w:val="4"/>
  </w:num>
  <w:num w:numId="14" w16cid:durableId="2026900534">
    <w:abstractNumId w:val="8"/>
  </w:num>
  <w:num w:numId="15" w16cid:durableId="332953179">
    <w:abstractNumId w:val="6"/>
  </w:num>
  <w:num w:numId="16" w16cid:durableId="1792745009">
    <w:abstractNumId w:val="21"/>
  </w:num>
  <w:num w:numId="17" w16cid:durableId="1267273455">
    <w:abstractNumId w:val="1"/>
  </w:num>
  <w:num w:numId="18" w16cid:durableId="1860075425">
    <w:abstractNumId w:val="2"/>
  </w:num>
  <w:num w:numId="19" w16cid:durableId="529102265">
    <w:abstractNumId w:val="0"/>
  </w:num>
  <w:num w:numId="20" w16cid:durableId="1967345194">
    <w:abstractNumId w:val="19"/>
  </w:num>
  <w:num w:numId="21" w16cid:durableId="1029913116">
    <w:abstractNumId w:val="22"/>
  </w:num>
  <w:num w:numId="22" w16cid:durableId="1974672609">
    <w:abstractNumId w:val="12"/>
  </w:num>
  <w:num w:numId="23" w16cid:durableId="123429110">
    <w:abstractNumId w:val="7"/>
  </w:num>
  <w:num w:numId="24" w16cid:durableId="198662228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NzUzMzA1MDK3sDRS0lEKTi0uzszPAykwqgUAuEh8RCwAAAA="/>
  </w:docVars>
  <w:rsids>
    <w:rsidRoot w:val="00FA1959"/>
    <w:rsid w:val="00120894"/>
    <w:rsid w:val="001D382B"/>
    <w:rsid w:val="0024395B"/>
    <w:rsid w:val="003063C1"/>
    <w:rsid w:val="003610A5"/>
    <w:rsid w:val="003D071E"/>
    <w:rsid w:val="004059ED"/>
    <w:rsid w:val="00431E8E"/>
    <w:rsid w:val="0043599D"/>
    <w:rsid w:val="004750B2"/>
    <w:rsid w:val="00615744"/>
    <w:rsid w:val="00683744"/>
    <w:rsid w:val="00694D80"/>
    <w:rsid w:val="007C3FBD"/>
    <w:rsid w:val="00880A12"/>
    <w:rsid w:val="00994E5F"/>
    <w:rsid w:val="009B1D29"/>
    <w:rsid w:val="009F70CD"/>
    <w:rsid w:val="00A05B9A"/>
    <w:rsid w:val="00A25A9C"/>
    <w:rsid w:val="00A448AD"/>
    <w:rsid w:val="00AA50EE"/>
    <w:rsid w:val="00AA6669"/>
    <w:rsid w:val="00C258FD"/>
    <w:rsid w:val="00C562F0"/>
    <w:rsid w:val="00CF465C"/>
    <w:rsid w:val="00D75A23"/>
    <w:rsid w:val="00E133FE"/>
    <w:rsid w:val="00EB481C"/>
    <w:rsid w:val="00FA1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4FDAE7"/>
  <w15:chartTrackingRefBased/>
  <w15:docId w15:val="{325E7F7A-60C7-43CB-9CAC-3F2E45E61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1959"/>
    <w:rPr>
      <w:rFonts w:eastAsiaTheme="minorHAnsi"/>
      <w:noProof/>
      <w:kern w:val="0"/>
      <w:lang w:val="ms-MY"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1959"/>
    <w:pPr>
      <w:spacing w:after="0" w:line="240" w:lineRule="auto"/>
    </w:pPr>
    <w:rPr>
      <w:rFonts w:eastAsiaTheme="minorHAnsi"/>
      <w:kern w:val="0"/>
      <w:lang w:val="en-MY"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A1959"/>
    <w:pPr>
      <w:ind w:left="720"/>
      <w:contextualSpacing/>
    </w:pPr>
  </w:style>
  <w:style w:type="character" w:customStyle="1" w:styleId="fontstyle01">
    <w:name w:val="fontstyle01"/>
    <w:basedOn w:val="DefaultParagraphFont"/>
    <w:rsid w:val="00615744"/>
    <w:rPr>
      <w:rFonts w:ascii="ArialMT" w:hAnsi="ArialMT" w:hint="default"/>
      <w:b w:val="0"/>
      <w:bCs w:val="0"/>
      <w:i w:val="0"/>
      <w:iCs w:val="0"/>
      <w:color w:val="000000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258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58FD"/>
    <w:rPr>
      <w:rFonts w:eastAsiaTheme="minorHAnsi"/>
      <w:noProof/>
      <w:kern w:val="0"/>
      <w:lang w:val="ms-MY" w:eastAsia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258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58FD"/>
    <w:rPr>
      <w:rFonts w:eastAsiaTheme="minorHAnsi"/>
      <w:noProof/>
      <w:kern w:val="0"/>
      <w:lang w:val="ms-MY"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75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5</Pages>
  <Words>1034</Words>
  <Characters>765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6</cp:revision>
  <dcterms:created xsi:type="dcterms:W3CDTF">2023-10-19T03:10:00Z</dcterms:created>
  <dcterms:modified xsi:type="dcterms:W3CDTF">2025-09-04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dff7991557224a68f52a44d2edc1671762915a7f1cf8d083a03fb1a3573a6e</vt:lpwstr>
  </property>
</Properties>
</file>